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500FDB" w14:paraId="3E628BDC" w14:textId="77777777" w:rsidTr="00500FDB">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083A4480" w14:textId="77777777" w:rsidR="00500FDB" w:rsidRDefault="00500FDB">
            <w:pPr>
              <w:jc w:val="center"/>
              <w:rPr>
                <w:b/>
                <w:color w:val="1F497D"/>
                <w:lang w:val="tr-TR"/>
              </w:rPr>
            </w:pPr>
            <w:r>
              <w:rPr>
                <w:b/>
                <w:color w:val="1F497D"/>
                <w:lang w:val="tr-TR"/>
              </w:rPr>
              <w:t>I. BÖLÜM (Senato Onayı)</w:t>
            </w:r>
          </w:p>
        </w:tc>
      </w:tr>
      <w:tr w:rsidR="00500FDB" w14:paraId="2B152E1C"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659C5AF3" w14:textId="77777777" w:rsidR="00500FDB" w:rsidRDefault="00500FDB">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A5A08ED" w14:textId="77777777" w:rsidR="00500FDB" w:rsidRDefault="00500FDB">
            <w:pPr>
              <w:rPr>
                <w:b/>
                <w:color w:val="1F497D"/>
                <w:sz w:val="22"/>
                <w:szCs w:val="22"/>
                <w:lang w:val="tr-TR"/>
              </w:rPr>
            </w:pPr>
            <w:r>
              <w:rPr>
                <w:b/>
                <w:color w:val="1F497D"/>
                <w:sz w:val="22"/>
                <w:szCs w:val="22"/>
                <w:lang w:val="tr-TR"/>
              </w:rPr>
              <w:t>Meslek Yüksek Okulu</w:t>
            </w:r>
          </w:p>
        </w:tc>
      </w:tr>
      <w:tr w:rsidR="00500FDB" w14:paraId="183F78D0"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6696C2FC" w14:textId="77777777" w:rsidR="00500FDB" w:rsidRDefault="00500FDB">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0C31D15" w14:textId="77777777" w:rsidR="00500FDB" w:rsidRDefault="00500FDB">
            <w:pPr>
              <w:rPr>
                <w:b/>
                <w:color w:val="1F497D"/>
                <w:sz w:val="22"/>
                <w:szCs w:val="22"/>
                <w:lang w:val="tr-TR"/>
              </w:rPr>
            </w:pPr>
            <w:r>
              <w:rPr>
                <w:b/>
                <w:color w:val="1F497D"/>
                <w:sz w:val="22"/>
                <w:szCs w:val="22"/>
                <w:lang w:val="tr-TR"/>
              </w:rPr>
              <w:t>Bilgisayar Teknolojileri Programı</w:t>
            </w:r>
          </w:p>
        </w:tc>
      </w:tr>
      <w:tr w:rsidR="00500FDB" w14:paraId="1DCB2C8D" w14:textId="77777777" w:rsidTr="00500FDB">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560A704B" w14:textId="77777777" w:rsidR="00500FDB" w:rsidRDefault="00500FDB">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6982D7F1" w14:textId="77777777" w:rsidR="00500FDB" w:rsidRDefault="00500FDB">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5BA32B90" w14:textId="77777777" w:rsidR="00500FDB" w:rsidRDefault="00500FDB">
            <w:pPr>
              <w:rPr>
                <w:b/>
                <w:color w:val="1F497D"/>
                <w:sz w:val="22"/>
                <w:szCs w:val="22"/>
                <w:lang w:val="tr-TR"/>
              </w:rPr>
            </w:pPr>
          </w:p>
        </w:tc>
      </w:tr>
      <w:tr w:rsidR="00500FDB" w14:paraId="5F053C25" w14:textId="77777777" w:rsidTr="00500FDB">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678CCA8" w14:textId="77777777" w:rsidR="00500FDB" w:rsidRDefault="00500FDB">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334FFBAF" w14:textId="77777777" w:rsidR="00500FDB" w:rsidRDefault="00500FDB">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1E773A53" w14:textId="77777777" w:rsidR="00500FDB" w:rsidRDefault="00500FDB">
            <w:pPr>
              <w:rPr>
                <w:b/>
                <w:color w:val="1F497D"/>
                <w:sz w:val="22"/>
                <w:szCs w:val="22"/>
                <w:lang w:val="tr-TR"/>
              </w:rPr>
            </w:pPr>
          </w:p>
        </w:tc>
      </w:tr>
      <w:tr w:rsidR="00500FDB" w14:paraId="29720F52" w14:textId="77777777" w:rsidTr="00500FDB">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6E147E8" w14:textId="77777777" w:rsidR="00500FDB" w:rsidRDefault="00500FDB">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6B9081C5" w14:textId="77777777" w:rsidR="00500FDB" w:rsidRDefault="00500FDB">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21CF5163" w14:textId="77777777" w:rsidR="00500FDB" w:rsidRDefault="00500FDB">
            <w:pPr>
              <w:rPr>
                <w:b/>
                <w:color w:val="1F497D"/>
                <w:sz w:val="22"/>
                <w:szCs w:val="22"/>
                <w:lang w:val="tr-TR"/>
              </w:rPr>
            </w:pPr>
          </w:p>
        </w:tc>
      </w:tr>
      <w:tr w:rsidR="00500FDB" w14:paraId="600A5720"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17C273CA" w14:textId="77777777" w:rsidR="00500FDB" w:rsidRDefault="00500FDB">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19E0CC4D" w14:textId="400A7A15" w:rsidR="00500FDB" w:rsidRDefault="00040E32">
            <w:pPr>
              <w:rPr>
                <w:b/>
                <w:color w:val="1F497D"/>
                <w:sz w:val="22"/>
                <w:szCs w:val="22"/>
                <w:lang w:val="tr-TR"/>
              </w:rPr>
            </w:pPr>
            <w:r>
              <w:rPr>
                <w:b/>
                <w:color w:val="1F497D"/>
                <w:sz w:val="22"/>
                <w:szCs w:val="22"/>
                <w:lang w:val="tr-TR"/>
              </w:rPr>
              <w:t>BTP 202</w:t>
            </w:r>
          </w:p>
        </w:tc>
      </w:tr>
      <w:tr w:rsidR="00500FDB" w14:paraId="03CE1C91"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07BD4676" w14:textId="77777777" w:rsidR="00500FDB" w:rsidRDefault="00500FDB">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0344DC8F" w14:textId="4AECE898" w:rsidR="00500FDB" w:rsidRDefault="00040E32">
            <w:pPr>
              <w:rPr>
                <w:b/>
                <w:color w:val="1F497D"/>
                <w:sz w:val="22"/>
                <w:szCs w:val="22"/>
                <w:lang w:val="tr-TR"/>
              </w:rPr>
            </w:pPr>
            <w:r>
              <w:rPr>
                <w:b/>
                <w:color w:val="1F497D"/>
                <w:sz w:val="22"/>
                <w:szCs w:val="22"/>
                <w:lang w:val="tr-TR"/>
              </w:rPr>
              <w:t>Görsel Programlama 2</w:t>
            </w:r>
          </w:p>
        </w:tc>
      </w:tr>
      <w:tr w:rsidR="00500FDB" w14:paraId="2E310C03"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152A8627" w14:textId="77777777" w:rsidR="00500FDB" w:rsidRDefault="00500FDB">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B69355E" w14:textId="77777777" w:rsidR="00500FDB" w:rsidRDefault="00500FDB">
            <w:pPr>
              <w:rPr>
                <w:b/>
                <w:color w:val="1F4B7B"/>
                <w:sz w:val="22"/>
                <w:szCs w:val="22"/>
                <w:lang w:val="tr-TR"/>
              </w:rPr>
            </w:pPr>
            <w:r>
              <w:rPr>
                <w:b/>
                <w:color w:val="1F497D"/>
                <w:sz w:val="22"/>
                <w:szCs w:val="22"/>
                <w:lang w:val="tr-TR"/>
              </w:rPr>
              <w:t>Türkçe</w:t>
            </w:r>
          </w:p>
        </w:tc>
      </w:tr>
      <w:tr w:rsidR="00500FDB" w14:paraId="4C533C7A"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2AA69B68" w14:textId="77777777" w:rsidR="00500FDB" w:rsidRDefault="00500FDB">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4A4AB7A" w14:textId="77777777" w:rsidR="00500FDB" w:rsidRDefault="00500FDB">
            <w:pPr>
              <w:rPr>
                <w:b/>
                <w:color w:val="1F4B7B"/>
                <w:sz w:val="22"/>
                <w:szCs w:val="22"/>
                <w:lang w:val="tr-TR"/>
              </w:rPr>
            </w:pPr>
            <w:r>
              <w:rPr>
                <w:b/>
                <w:color w:val="1F497D"/>
                <w:sz w:val="22"/>
                <w:szCs w:val="22"/>
                <w:lang w:val="tr-TR"/>
              </w:rPr>
              <w:t>Zorunlu</w:t>
            </w:r>
          </w:p>
        </w:tc>
      </w:tr>
      <w:tr w:rsidR="00500FDB" w14:paraId="288229AD"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3043EBB0" w14:textId="77777777" w:rsidR="00500FDB" w:rsidRDefault="00500FDB">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8B590D6" w14:textId="77777777" w:rsidR="00500FDB" w:rsidRDefault="00500FDB">
            <w:pPr>
              <w:rPr>
                <w:b/>
                <w:color w:val="1F4B7B"/>
                <w:sz w:val="22"/>
                <w:szCs w:val="22"/>
                <w:lang w:val="tr-TR"/>
              </w:rPr>
            </w:pPr>
            <w:r>
              <w:rPr>
                <w:b/>
                <w:color w:val="1F497D"/>
                <w:sz w:val="22"/>
                <w:szCs w:val="22"/>
                <w:lang w:val="tr-TR"/>
              </w:rPr>
              <w:t>Ön Lisans Düzeyi</w:t>
            </w:r>
          </w:p>
        </w:tc>
      </w:tr>
      <w:tr w:rsidR="00500FDB" w14:paraId="4D4A6B73"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248593B6" w14:textId="77777777" w:rsidR="00500FDB" w:rsidRDefault="00500FDB">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338079FF" w14:textId="7149F441" w:rsidR="00500FDB" w:rsidRDefault="00500FDB">
            <w:pPr>
              <w:rPr>
                <w:b/>
                <w:color w:val="1F4B7B"/>
                <w:sz w:val="22"/>
                <w:szCs w:val="22"/>
                <w:lang w:val="tr-TR"/>
              </w:rPr>
            </w:pPr>
            <w:r>
              <w:rPr>
                <w:b/>
                <w:color w:val="1F497D"/>
                <w:sz w:val="22"/>
                <w:szCs w:val="22"/>
                <w:lang w:val="tr-TR"/>
              </w:rPr>
              <w:t xml:space="preserve">Teori: </w:t>
            </w:r>
            <w:r w:rsidR="00E76D3C">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62D4ED0C" w14:textId="3D2C5FDE" w:rsidR="00500FDB" w:rsidRDefault="00500FDB">
            <w:pPr>
              <w:rPr>
                <w:b/>
                <w:color w:val="1F4B7B"/>
                <w:sz w:val="22"/>
                <w:szCs w:val="22"/>
                <w:lang w:val="tr-TR"/>
              </w:rPr>
            </w:pPr>
            <w:r>
              <w:rPr>
                <w:b/>
                <w:color w:val="1F497D"/>
                <w:sz w:val="22"/>
                <w:szCs w:val="22"/>
                <w:lang w:val="tr-TR"/>
              </w:rPr>
              <w:t xml:space="preserve">Pratik: </w:t>
            </w:r>
            <w:r w:rsidR="00E76D3C">
              <w:rPr>
                <w:b/>
                <w:color w:val="1F497D"/>
                <w:sz w:val="22"/>
                <w:szCs w:val="22"/>
                <w:lang w:val="tr-TR"/>
              </w:rPr>
              <w:t>2</w:t>
            </w:r>
          </w:p>
        </w:tc>
        <w:tc>
          <w:tcPr>
            <w:tcW w:w="1399" w:type="dxa"/>
            <w:tcBorders>
              <w:top w:val="dotted" w:sz="4" w:space="0" w:color="auto"/>
              <w:left w:val="dotted" w:sz="4" w:space="0" w:color="auto"/>
              <w:bottom w:val="dotted" w:sz="4" w:space="0" w:color="auto"/>
              <w:right w:val="dotted" w:sz="4" w:space="0" w:color="auto"/>
            </w:tcBorders>
            <w:hideMark/>
          </w:tcPr>
          <w:p w14:paraId="1D96D528" w14:textId="77777777" w:rsidR="00500FDB" w:rsidRDefault="00500FDB">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3E7C134F" w14:textId="77777777" w:rsidR="00500FDB" w:rsidRDefault="00500FDB">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38FD84E2" w14:textId="77777777" w:rsidR="00500FDB" w:rsidRDefault="00500FDB">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70DF9B01" w14:textId="77777777" w:rsidR="00500FDB" w:rsidRDefault="00500FDB">
            <w:pPr>
              <w:rPr>
                <w:b/>
                <w:color w:val="1F4B7B"/>
                <w:sz w:val="22"/>
                <w:szCs w:val="22"/>
                <w:lang w:val="tr-TR"/>
              </w:rPr>
            </w:pPr>
          </w:p>
        </w:tc>
      </w:tr>
      <w:tr w:rsidR="00500FDB" w14:paraId="79BF840E"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3B08FECF" w14:textId="77777777" w:rsidR="00500FDB" w:rsidRDefault="00500FDB">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6324117B" w14:textId="6A66A408" w:rsidR="00500FDB" w:rsidRDefault="00E76D3C">
            <w:pPr>
              <w:rPr>
                <w:b/>
                <w:color w:val="1F4B7B"/>
                <w:sz w:val="22"/>
                <w:szCs w:val="22"/>
                <w:lang w:val="tr-TR"/>
              </w:rPr>
            </w:pPr>
            <w:r>
              <w:rPr>
                <w:b/>
                <w:color w:val="1F4B7B"/>
                <w:sz w:val="22"/>
                <w:szCs w:val="22"/>
                <w:lang w:val="tr-TR"/>
              </w:rPr>
              <w:t>5</w:t>
            </w:r>
          </w:p>
        </w:tc>
      </w:tr>
      <w:tr w:rsidR="00500FDB" w14:paraId="7001FE8D"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433A0E43" w14:textId="77777777" w:rsidR="00500FDB" w:rsidRDefault="00500FDB">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541FFE0" w14:textId="77777777" w:rsidR="00500FDB" w:rsidRDefault="00500FDB">
            <w:pPr>
              <w:rPr>
                <w:b/>
                <w:color w:val="1F4B7B"/>
                <w:sz w:val="22"/>
                <w:szCs w:val="22"/>
                <w:lang w:val="tr-TR"/>
              </w:rPr>
            </w:pPr>
            <w:r>
              <w:rPr>
                <w:b/>
                <w:color w:val="1F497D"/>
                <w:sz w:val="22"/>
                <w:szCs w:val="22"/>
                <w:lang w:val="tr-TR"/>
              </w:rPr>
              <w:t>Harf Notu</w:t>
            </w:r>
          </w:p>
        </w:tc>
      </w:tr>
      <w:tr w:rsidR="00500FDB" w14:paraId="3B5CE02B" w14:textId="77777777" w:rsidTr="00500FDB">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178F60AF" w14:textId="77777777" w:rsidR="00500FDB" w:rsidRDefault="00500FDB">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27CDDFB" w14:textId="77777777" w:rsidR="00500FDB" w:rsidRDefault="00500FDB">
            <w:pPr>
              <w:rPr>
                <w:b/>
                <w:color w:val="1F4B7B"/>
                <w:sz w:val="22"/>
                <w:szCs w:val="22"/>
                <w:lang w:val="tr-TR"/>
              </w:rPr>
            </w:pPr>
            <w:r>
              <w:rPr>
                <w:b/>
                <w:color w:val="1F4B7B"/>
                <w:sz w:val="22"/>
                <w:szCs w:val="22"/>
                <w:lang w:val="tr-TR"/>
              </w:rPr>
              <w:t>-</w:t>
            </w:r>
          </w:p>
        </w:tc>
      </w:tr>
      <w:tr w:rsidR="00500FDB" w14:paraId="08D612DC"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7510A05E" w14:textId="77777777" w:rsidR="00500FDB" w:rsidRDefault="00500FDB">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9E532AF" w14:textId="77777777" w:rsidR="00500FDB" w:rsidRDefault="00500FDB">
            <w:pPr>
              <w:rPr>
                <w:b/>
                <w:color w:val="1F4B7B"/>
                <w:sz w:val="22"/>
                <w:szCs w:val="22"/>
                <w:lang w:val="tr-TR"/>
              </w:rPr>
            </w:pPr>
            <w:r>
              <w:rPr>
                <w:b/>
                <w:color w:val="1F497D"/>
                <w:sz w:val="22"/>
                <w:szCs w:val="22"/>
                <w:lang w:val="tr-TR"/>
              </w:rPr>
              <w:t>-</w:t>
            </w:r>
          </w:p>
        </w:tc>
      </w:tr>
      <w:tr w:rsidR="00500FDB" w14:paraId="27634B80"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179E26A4" w14:textId="77777777" w:rsidR="00500FDB" w:rsidRDefault="00500FDB">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93D1535" w14:textId="77777777" w:rsidR="00500FDB" w:rsidRDefault="00500FDB">
            <w:pPr>
              <w:rPr>
                <w:color w:val="262626" w:themeColor="text1" w:themeTint="D9"/>
                <w:sz w:val="22"/>
                <w:szCs w:val="22"/>
                <w:lang w:val="tr-TR"/>
              </w:rPr>
            </w:pPr>
            <w:r>
              <w:rPr>
                <w:color w:val="262626" w:themeColor="text1" w:themeTint="D9"/>
                <w:sz w:val="22"/>
                <w:szCs w:val="22"/>
                <w:lang w:val="tr-TR"/>
              </w:rPr>
              <w:t>-</w:t>
            </w:r>
          </w:p>
        </w:tc>
      </w:tr>
      <w:tr w:rsidR="00500FDB" w14:paraId="64ACCFDD"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27543EA6" w14:textId="77777777" w:rsidR="00500FDB" w:rsidRDefault="00500FDB">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65F43547" w14:textId="772A17A1" w:rsidR="00500FDB" w:rsidRPr="009A744D" w:rsidRDefault="009A744D">
            <w:pPr>
              <w:rPr>
                <w:sz w:val="22"/>
                <w:szCs w:val="22"/>
                <w:lang w:val="tr-TR"/>
              </w:rPr>
            </w:pPr>
            <w:r w:rsidRPr="009A744D">
              <w:rPr>
                <w:sz w:val="22"/>
                <w:szCs w:val="22"/>
                <w:lang w:val="tr-TR"/>
              </w:rPr>
              <w:t xml:space="preserve">Bu ders ile öğrencinin, görsel programlama ile </w:t>
            </w:r>
            <w:proofErr w:type="spellStart"/>
            <w:r w:rsidRPr="009A744D">
              <w:rPr>
                <w:sz w:val="22"/>
                <w:szCs w:val="22"/>
                <w:lang w:val="tr-TR"/>
              </w:rPr>
              <w:t>veritabanı</w:t>
            </w:r>
            <w:proofErr w:type="spellEnd"/>
            <w:r w:rsidRPr="009A744D">
              <w:rPr>
                <w:sz w:val="22"/>
                <w:szCs w:val="22"/>
                <w:lang w:val="tr-TR"/>
              </w:rPr>
              <w:t xml:space="preserve"> uygulamaları geliştirerek, uygulama dağıtım paketleri hazırlama ile ilgili yeterliliklerin kazandırılması amaçlanmaktadır.</w:t>
            </w:r>
          </w:p>
        </w:tc>
      </w:tr>
      <w:tr w:rsidR="00500FDB" w14:paraId="70919366" w14:textId="77777777" w:rsidTr="00500FDB">
        <w:trPr>
          <w:jc w:val="center"/>
        </w:trPr>
        <w:tc>
          <w:tcPr>
            <w:tcW w:w="1655" w:type="dxa"/>
            <w:tcBorders>
              <w:top w:val="dotted" w:sz="4" w:space="0" w:color="auto"/>
              <w:left w:val="single" w:sz="18" w:space="0" w:color="C0C0C0"/>
              <w:bottom w:val="dotted" w:sz="4" w:space="0" w:color="auto"/>
              <w:right w:val="dotted" w:sz="4" w:space="0" w:color="auto"/>
            </w:tcBorders>
            <w:hideMark/>
          </w:tcPr>
          <w:p w14:paraId="54AF40C7" w14:textId="77777777" w:rsidR="00500FDB" w:rsidRDefault="00500FDB">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6254F6EB" w14:textId="2FAB5133" w:rsidR="00500FDB" w:rsidRDefault="00040E32">
            <w:pPr>
              <w:autoSpaceDE w:val="0"/>
              <w:autoSpaceDN w:val="0"/>
              <w:adjustRightInd w:val="0"/>
              <w:rPr>
                <w:sz w:val="22"/>
                <w:szCs w:val="22"/>
                <w:lang w:val="tr-TR"/>
              </w:rPr>
            </w:pPr>
            <w:r w:rsidRPr="00040E32">
              <w:rPr>
                <w:sz w:val="22"/>
                <w:szCs w:val="22"/>
                <w:lang w:val="tr-TR"/>
              </w:rPr>
              <w:t xml:space="preserve">Active form </w:t>
            </w:r>
            <w:proofErr w:type="spellStart"/>
            <w:proofErr w:type="gramStart"/>
            <w:r w:rsidRPr="00040E32">
              <w:rPr>
                <w:sz w:val="22"/>
                <w:szCs w:val="22"/>
                <w:lang w:val="tr-TR"/>
              </w:rPr>
              <w:t>uygulamaları,DLL</w:t>
            </w:r>
            <w:proofErr w:type="spellEnd"/>
            <w:proofErr w:type="gramEnd"/>
            <w:r w:rsidRPr="00040E32">
              <w:rPr>
                <w:sz w:val="22"/>
                <w:szCs w:val="22"/>
                <w:lang w:val="tr-TR"/>
              </w:rPr>
              <w:t xml:space="preserve"> uygulamaları, API uygulamaları, </w:t>
            </w:r>
            <w:proofErr w:type="spellStart"/>
            <w:r w:rsidRPr="00040E32">
              <w:rPr>
                <w:sz w:val="22"/>
                <w:szCs w:val="22"/>
                <w:lang w:val="tr-TR"/>
              </w:rPr>
              <w:t>Registry</w:t>
            </w:r>
            <w:proofErr w:type="spellEnd"/>
            <w:r w:rsidRPr="00040E32">
              <w:rPr>
                <w:sz w:val="22"/>
                <w:szCs w:val="22"/>
                <w:lang w:val="tr-TR"/>
              </w:rPr>
              <w:t xml:space="preserve"> uygulamaları, OLE nesneleri, resim dosyaları ile çalışmak, çevre birimleri ile iletişim kuran uygulamalar, dosya transfer uygulamaları, dosya transfer </w:t>
            </w:r>
            <w:proofErr w:type="spellStart"/>
            <w:r w:rsidRPr="00040E32">
              <w:rPr>
                <w:sz w:val="22"/>
                <w:szCs w:val="22"/>
                <w:lang w:val="tr-TR"/>
              </w:rPr>
              <w:t>uygulamarı</w:t>
            </w:r>
            <w:proofErr w:type="spellEnd"/>
            <w:r w:rsidRPr="00040E32">
              <w:rPr>
                <w:sz w:val="22"/>
                <w:szCs w:val="22"/>
                <w:lang w:val="tr-TR"/>
              </w:rPr>
              <w:t>, elektronik posta uygulamaları, canlı mesajlaşma uygulamaları, Client-Server uygulaması.</w:t>
            </w:r>
          </w:p>
        </w:tc>
      </w:tr>
      <w:tr w:rsidR="00500FDB" w14:paraId="0C4B94E7" w14:textId="77777777" w:rsidTr="00500FDB">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1BD09DD4" w14:textId="77777777" w:rsidR="00500FDB" w:rsidRDefault="00500FDB">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2D43858A" w14:textId="77777777" w:rsidR="00500FDB" w:rsidRDefault="00500FDB">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1266C977" w14:textId="77777777" w:rsidR="00500FDB" w:rsidRDefault="00500FDB">
            <w:pPr>
              <w:rPr>
                <w:b/>
                <w:spacing w:val="8"/>
                <w:sz w:val="22"/>
                <w:szCs w:val="22"/>
                <w:lang w:val="tr-TR"/>
              </w:rPr>
            </w:pPr>
            <w:r>
              <w:rPr>
                <w:b/>
                <w:sz w:val="22"/>
                <w:szCs w:val="22"/>
                <w:lang w:val="tr-TR"/>
              </w:rPr>
              <w:t>Dersi başarıyla tamamlayan öğrenciler:</w:t>
            </w:r>
          </w:p>
        </w:tc>
      </w:tr>
      <w:tr w:rsidR="00500FDB" w14:paraId="157795E5" w14:textId="77777777" w:rsidTr="00500FDB">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A9C1E03" w14:textId="77777777" w:rsidR="00500FDB" w:rsidRDefault="00500FDB">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238267D" w14:textId="77777777" w:rsidR="00500FDB" w:rsidRDefault="00500FDB">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1F297B9A" w14:textId="772D5F2A" w:rsidR="00500FDB" w:rsidRDefault="009A744D">
            <w:pPr>
              <w:rPr>
                <w:sz w:val="22"/>
                <w:szCs w:val="22"/>
                <w:lang w:val="tr-TR"/>
              </w:rPr>
            </w:pPr>
            <w:r w:rsidRPr="009A744D">
              <w:rPr>
                <w:sz w:val="22"/>
                <w:szCs w:val="22"/>
                <w:lang w:val="tr-TR"/>
              </w:rPr>
              <w:t>Yerel veri tabanı ile çalışabilir</w:t>
            </w:r>
          </w:p>
        </w:tc>
      </w:tr>
      <w:tr w:rsidR="00500FDB" w14:paraId="3AE2C7D9" w14:textId="77777777" w:rsidTr="00500FDB">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7BE2897" w14:textId="77777777" w:rsidR="00500FDB" w:rsidRDefault="00500FDB">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527FDC0" w14:textId="77777777" w:rsidR="00500FDB" w:rsidRDefault="00500FDB">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2A3E80E0" w14:textId="5399969E" w:rsidR="00500FDB" w:rsidRDefault="009A744D">
            <w:pPr>
              <w:rPr>
                <w:sz w:val="22"/>
                <w:szCs w:val="22"/>
                <w:lang w:val="tr-TR"/>
              </w:rPr>
            </w:pPr>
            <w:r w:rsidRPr="009A744D">
              <w:rPr>
                <w:sz w:val="22"/>
                <w:szCs w:val="22"/>
                <w:lang w:val="tr-TR"/>
              </w:rPr>
              <w:t>Uzak veri tabanı ile çalışabilir</w:t>
            </w:r>
          </w:p>
        </w:tc>
      </w:tr>
      <w:tr w:rsidR="00500FDB" w14:paraId="720C616E" w14:textId="77777777" w:rsidTr="00500FDB">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919ABB2" w14:textId="77777777" w:rsidR="00500FDB" w:rsidRDefault="00500FDB">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8DC99AA" w14:textId="77777777" w:rsidR="00500FDB" w:rsidRDefault="00500FDB">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21FFEBF9" w14:textId="7E2E617D" w:rsidR="00500FDB" w:rsidRDefault="009A744D">
            <w:pPr>
              <w:rPr>
                <w:sz w:val="22"/>
                <w:szCs w:val="22"/>
                <w:lang w:val="tr-TR"/>
              </w:rPr>
            </w:pPr>
            <w:r w:rsidRPr="009A744D">
              <w:rPr>
                <w:sz w:val="22"/>
                <w:szCs w:val="22"/>
                <w:lang w:val="tr-TR"/>
              </w:rPr>
              <w:t>Gelişmiş uygulamalar yapabilir</w:t>
            </w:r>
          </w:p>
        </w:tc>
      </w:tr>
      <w:tr w:rsidR="00500FDB" w14:paraId="4D9B3D38" w14:textId="77777777" w:rsidTr="00500FDB">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002BF15" w14:textId="77777777" w:rsidR="00500FDB" w:rsidRDefault="00500FDB">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46967DC" w14:textId="77777777" w:rsidR="00500FDB" w:rsidRDefault="00500FDB">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3AC25DF4" w14:textId="21950799" w:rsidR="00500FDB" w:rsidRDefault="009A744D">
            <w:pPr>
              <w:rPr>
                <w:sz w:val="22"/>
                <w:szCs w:val="22"/>
                <w:lang w:val="tr-TR"/>
              </w:rPr>
            </w:pPr>
            <w:r w:rsidRPr="009A744D">
              <w:rPr>
                <w:sz w:val="22"/>
                <w:szCs w:val="22"/>
                <w:lang w:val="tr-TR"/>
              </w:rPr>
              <w:t>Kurulum paketi hazırlayabilir</w:t>
            </w:r>
          </w:p>
        </w:tc>
      </w:tr>
      <w:tr w:rsidR="00500FDB" w14:paraId="004D3117" w14:textId="77777777" w:rsidTr="00500FDB">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788768B" w14:textId="77777777" w:rsidR="00500FDB" w:rsidRDefault="00500FDB">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29388D3C" w14:textId="77777777" w:rsidR="00500FDB" w:rsidRDefault="00500FDB">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798F0F5C" w14:textId="77777777" w:rsidR="00500FDB" w:rsidRDefault="00500FDB">
            <w:pPr>
              <w:rPr>
                <w:sz w:val="22"/>
                <w:szCs w:val="22"/>
                <w:lang w:val="tr-TR"/>
              </w:rPr>
            </w:pPr>
          </w:p>
        </w:tc>
      </w:tr>
      <w:tr w:rsidR="00500FDB" w14:paraId="5F79D5DE" w14:textId="77777777" w:rsidTr="00500FDB">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C60EBCA" w14:textId="77777777" w:rsidR="00500FDB" w:rsidRDefault="00500FDB">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1D427336" w14:textId="77777777" w:rsidR="00500FDB" w:rsidRDefault="00500FDB">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194AA3C7" w14:textId="77777777" w:rsidR="00500FDB" w:rsidRDefault="00500FDB">
            <w:pPr>
              <w:rPr>
                <w:sz w:val="22"/>
                <w:szCs w:val="22"/>
                <w:lang w:val="tr-TR"/>
              </w:rPr>
            </w:pP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bookmarkStart w:id="0" w:name="_GoBack"/>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8A2A9E" w14:paraId="0F90A633" w14:textId="77777777" w:rsidTr="008A2A9E">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bookmarkEnd w:id="0"/>
          <w:p w14:paraId="29B13D7D" w14:textId="77777777" w:rsidR="008A2A9E" w:rsidRDefault="008A2A9E">
            <w:pPr>
              <w:jc w:val="center"/>
              <w:rPr>
                <w:b/>
                <w:color w:val="1F497D"/>
                <w:lang w:val="tr-TR"/>
              </w:rPr>
            </w:pPr>
            <w:r>
              <w:rPr>
                <w:b/>
                <w:color w:val="1F497D"/>
                <w:lang w:val="tr-TR"/>
              </w:rPr>
              <w:lastRenderedPageBreak/>
              <w:t>II. BÖLÜM (Fakülte Kurulu Onayı)</w:t>
            </w:r>
          </w:p>
        </w:tc>
      </w:tr>
      <w:tr w:rsidR="008A2A9E" w14:paraId="56C148E2" w14:textId="77777777" w:rsidTr="008A2A9E">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3B44B870" w14:textId="77777777" w:rsidR="008A2A9E" w:rsidRDefault="008A2A9E">
            <w:pPr>
              <w:rPr>
                <w:b/>
                <w:color w:val="1F497D"/>
                <w:sz w:val="20"/>
                <w:szCs w:val="20"/>
                <w:lang w:val="tr-TR"/>
              </w:rPr>
            </w:pPr>
          </w:p>
          <w:p w14:paraId="56646638" w14:textId="77777777" w:rsidR="008A2A9E" w:rsidRDefault="008A2A9E">
            <w:pPr>
              <w:rPr>
                <w:b/>
                <w:color w:val="1F497D"/>
                <w:sz w:val="20"/>
                <w:szCs w:val="20"/>
                <w:lang w:val="tr-TR"/>
              </w:rPr>
            </w:pPr>
            <w:r>
              <w:rPr>
                <w:b/>
                <w:color w:val="1F497D"/>
                <w:sz w:val="20"/>
                <w:szCs w:val="20"/>
                <w:lang w:val="tr-TR"/>
              </w:rPr>
              <w:t>Temel Çıktılar</w:t>
            </w:r>
          </w:p>
          <w:p w14:paraId="64B261C3" w14:textId="77777777" w:rsidR="008A2A9E" w:rsidRDefault="008A2A9E">
            <w:pPr>
              <w:rPr>
                <w:b/>
                <w:color w:val="1F497D"/>
                <w:sz w:val="20"/>
                <w:szCs w:val="20"/>
                <w:lang w:val="tr-TR"/>
              </w:rPr>
            </w:pPr>
          </w:p>
          <w:p w14:paraId="2A5D5380" w14:textId="77777777" w:rsidR="008A2A9E" w:rsidRDefault="008A2A9E">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59593149" w14:textId="77777777" w:rsidR="008A2A9E" w:rsidRDefault="008A2A9E">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4DC4AAEA" w14:textId="77777777" w:rsidR="008A2A9E" w:rsidRDefault="008A2A9E">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0CDDB458" w14:textId="77777777" w:rsidR="008A2A9E" w:rsidRDefault="008A2A9E">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305C4593" w14:textId="77777777" w:rsidR="008A2A9E" w:rsidRDefault="008A2A9E">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5EE5D551" w14:textId="77777777" w:rsidR="008A2A9E" w:rsidRDefault="008A2A9E">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3235781E" w14:textId="77777777" w:rsidR="008A2A9E" w:rsidRDefault="008A2A9E">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484DDBC2" w14:textId="77777777" w:rsidR="008A2A9E" w:rsidRDefault="008A2A9E">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6DF4788A" w14:textId="77777777" w:rsidR="008A2A9E" w:rsidRDefault="008A2A9E">
            <w:pPr>
              <w:jc w:val="center"/>
              <w:rPr>
                <w:b/>
                <w:color w:val="1F497D"/>
                <w:sz w:val="20"/>
                <w:szCs w:val="20"/>
                <w:lang w:val="tr-TR"/>
              </w:rPr>
            </w:pPr>
            <w:r>
              <w:rPr>
                <w:b/>
                <w:color w:val="1F497D"/>
                <w:sz w:val="20"/>
                <w:szCs w:val="20"/>
                <w:lang w:val="tr-TR"/>
              </w:rPr>
              <w:t>ÖÇ6</w:t>
            </w:r>
          </w:p>
        </w:tc>
      </w:tr>
      <w:tr w:rsidR="008A2A9E" w14:paraId="787F2518" w14:textId="77777777" w:rsidTr="009A744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015DE97"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209348C" w14:textId="77777777" w:rsidR="008A2A9E" w:rsidRDefault="008A2A9E">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6631DC10" w14:textId="77777777" w:rsidR="008A2A9E" w:rsidRDefault="008A2A9E">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1D43FBC"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9DD4AE" w14:textId="77777777" w:rsidR="008A2A9E" w:rsidRDefault="008A2A9E">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FF4F8B1"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3F58435"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CDD99ED" w14:textId="5EB22602"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C670D89" w14:textId="6D51302D" w:rsidR="008A2A9E" w:rsidRDefault="008A2A9E">
            <w:pPr>
              <w:jc w:val="center"/>
              <w:rPr>
                <w:b/>
                <w:color w:val="1F497D"/>
                <w:sz w:val="20"/>
                <w:szCs w:val="20"/>
                <w:lang w:val="tr-TR"/>
              </w:rPr>
            </w:pPr>
          </w:p>
        </w:tc>
      </w:tr>
      <w:tr w:rsidR="008A2A9E" w14:paraId="569F41BC" w14:textId="77777777" w:rsidTr="009A744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0BF123D"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D2B8633" w14:textId="77777777" w:rsidR="008A2A9E" w:rsidRDefault="008A2A9E">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09C83CC8" w14:textId="77777777" w:rsidR="008A2A9E" w:rsidRDefault="008A2A9E">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D067A5"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3251E7A"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20EF9A0"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38B37A7"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EE2FB46" w14:textId="1CF3EAEB"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4CEA511" w14:textId="7368F7B6" w:rsidR="008A2A9E" w:rsidRDefault="008A2A9E">
            <w:pPr>
              <w:jc w:val="center"/>
              <w:rPr>
                <w:b/>
                <w:color w:val="1F497D"/>
                <w:sz w:val="20"/>
                <w:szCs w:val="20"/>
                <w:lang w:val="tr-TR"/>
              </w:rPr>
            </w:pPr>
          </w:p>
        </w:tc>
      </w:tr>
      <w:tr w:rsidR="008A2A9E" w14:paraId="2D00153C" w14:textId="77777777" w:rsidTr="009A744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6A9AADB"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60C5A11" w14:textId="77777777" w:rsidR="008A2A9E" w:rsidRDefault="008A2A9E">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42E81518" w14:textId="77777777" w:rsidR="008A2A9E" w:rsidRDefault="008A2A9E">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C7E082B"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A0C3A47"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2249BC5"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78B694"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F00EF5C" w14:textId="005372F4"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1EB5A9D" w14:textId="5487FF21" w:rsidR="008A2A9E" w:rsidRDefault="008A2A9E">
            <w:pPr>
              <w:jc w:val="center"/>
              <w:rPr>
                <w:b/>
                <w:color w:val="1F497D"/>
                <w:sz w:val="20"/>
                <w:szCs w:val="20"/>
                <w:lang w:val="tr-TR"/>
              </w:rPr>
            </w:pPr>
          </w:p>
        </w:tc>
      </w:tr>
      <w:tr w:rsidR="008A2A9E" w14:paraId="414F5400" w14:textId="77777777" w:rsidTr="009A744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73B78F8"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F9CC64E" w14:textId="77777777" w:rsidR="008A2A9E" w:rsidRDefault="008A2A9E">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7C707879" w14:textId="77777777" w:rsidR="008A2A9E" w:rsidRDefault="008A2A9E">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CAA782"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688C8EB"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890BD08"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3B0CEB2"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70F666FE" w14:textId="3575D551"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7DA006E" w14:textId="1C6DA594" w:rsidR="008A2A9E" w:rsidRDefault="008A2A9E">
            <w:pPr>
              <w:jc w:val="center"/>
              <w:rPr>
                <w:b/>
                <w:color w:val="1F497D"/>
                <w:sz w:val="20"/>
                <w:szCs w:val="20"/>
                <w:lang w:val="tr-TR"/>
              </w:rPr>
            </w:pPr>
          </w:p>
        </w:tc>
      </w:tr>
      <w:tr w:rsidR="008A2A9E" w14:paraId="4486BAC5" w14:textId="77777777" w:rsidTr="009A744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B566E40"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DD05674" w14:textId="77777777" w:rsidR="008A2A9E" w:rsidRDefault="008A2A9E">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1C918BBD" w14:textId="77777777" w:rsidR="008A2A9E" w:rsidRDefault="008A2A9E">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16AAA535"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B90AA09"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D7F58E"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2F44411"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4FE42734" w14:textId="093F423E"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EC0C65C" w14:textId="04854F48" w:rsidR="008A2A9E" w:rsidRDefault="008A2A9E">
            <w:pPr>
              <w:jc w:val="center"/>
              <w:rPr>
                <w:b/>
                <w:color w:val="1F497D"/>
                <w:sz w:val="20"/>
                <w:szCs w:val="20"/>
                <w:lang w:val="tr-TR"/>
              </w:rPr>
            </w:pPr>
          </w:p>
        </w:tc>
      </w:tr>
      <w:tr w:rsidR="008A2A9E" w14:paraId="5179E232" w14:textId="77777777" w:rsidTr="009A744D">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FB80170"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11C18C7" w14:textId="77777777" w:rsidR="008A2A9E" w:rsidRDefault="008A2A9E">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3DEF6422" w14:textId="77777777" w:rsidR="008A2A9E" w:rsidRDefault="008A2A9E">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23E13E07"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3154592"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21AC044"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74EBC75"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2A0A07B" w14:textId="6CDA8A5F"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7396F91" w14:textId="5ADD0A21" w:rsidR="008A2A9E" w:rsidRDefault="008A2A9E">
            <w:pPr>
              <w:jc w:val="center"/>
              <w:rPr>
                <w:b/>
                <w:color w:val="1F497D"/>
                <w:sz w:val="20"/>
                <w:szCs w:val="20"/>
                <w:lang w:val="tr-TR"/>
              </w:rPr>
            </w:pPr>
          </w:p>
        </w:tc>
      </w:tr>
      <w:tr w:rsidR="008A2A9E" w14:paraId="34A01415" w14:textId="77777777" w:rsidTr="009A744D">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4BE76DCF" w14:textId="77777777" w:rsidR="008A2A9E" w:rsidRDefault="008A2A9E">
            <w:pPr>
              <w:rPr>
                <w:b/>
                <w:color w:val="1F497D"/>
                <w:sz w:val="20"/>
                <w:szCs w:val="20"/>
                <w:lang w:val="tr-TR"/>
              </w:rPr>
            </w:pPr>
          </w:p>
          <w:p w14:paraId="086C6948" w14:textId="77777777" w:rsidR="008A2A9E" w:rsidRDefault="008A2A9E">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420FA2C8" w14:textId="77777777" w:rsidR="008A2A9E" w:rsidRDefault="008A2A9E">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6CE4B243" w14:textId="77777777" w:rsidR="008A2A9E" w:rsidRDefault="008A2A9E">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97ABDA"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A89940"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3C0BD191"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C736CB0"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631D660A" w14:textId="4461E4BF"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9E0801F" w14:textId="16FB5E6B" w:rsidR="008A2A9E" w:rsidRDefault="008A2A9E">
            <w:pPr>
              <w:jc w:val="center"/>
              <w:rPr>
                <w:b/>
                <w:color w:val="1F497D"/>
                <w:sz w:val="20"/>
                <w:szCs w:val="20"/>
                <w:lang w:val="tr-TR"/>
              </w:rPr>
            </w:pPr>
          </w:p>
        </w:tc>
      </w:tr>
      <w:tr w:rsidR="008A2A9E" w14:paraId="6743846E" w14:textId="77777777" w:rsidTr="009A744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C2F35FA"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A36BB8C" w14:textId="77777777" w:rsidR="008A2A9E" w:rsidRDefault="008A2A9E">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60C5A9EC" w14:textId="77777777" w:rsidR="008A2A9E" w:rsidRDefault="008A2A9E">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14A831"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5851108"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CEB2057"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344B1E6" w14:textId="77777777" w:rsidR="008A2A9E" w:rsidRDefault="008A2A9E">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D69ADFA" w14:textId="30FF3641"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A443F77" w14:textId="7A913DDD" w:rsidR="008A2A9E" w:rsidRDefault="008A2A9E">
            <w:pPr>
              <w:jc w:val="center"/>
              <w:rPr>
                <w:b/>
                <w:color w:val="1F497D"/>
                <w:sz w:val="20"/>
                <w:szCs w:val="20"/>
                <w:lang w:val="tr-TR"/>
              </w:rPr>
            </w:pPr>
          </w:p>
        </w:tc>
      </w:tr>
      <w:tr w:rsidR="008A2A9E" w14:paraId="187C534F" w14:textId="77777777" w:rsidTr="009A744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43C65C0"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C183EE8" w14:textId="77777777" w:rsidR="008A2A9E" w:rsidRDefault="008A2A9E">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0932210D" w14:textId="77777777" w:rsidR="008A2A9E" w:rsidRDefault="008A2A9E">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32AB03C"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7B7D6B2"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2B44FE4"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69C6F4"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702526A" w14:textId="7A0DB409"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F2062D4" w14:textId="49D135E7" w:rsidR="008A2A9E" w:rsidRDefault="008A2A9E">
            <w:pPr>
              <w:jc w:val="center"/>
              <w:rPr>
                <w:b/>
                <w:color w:val="1F497D"/>
                <w:sz w:val="20"/>
                <w:szCs w:val="20"/>
                <w:lang w:val="tr-TR"/>
              </w:rPr>
            </w:pPr>
          </w:p>
        </w:tc>
      </w:tr>
      <w:tr w:rsidR="008A2A9E" w14:paraId="448392AD" w14:textId="77777777" w:rsidTr="009A744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494AD93"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6D3E33B" w14:textId="77777777" w:rsidR="008A2A9E" w:rsidRDefault="008A2A9E">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09C1079C" w14:textId="77777777" w:rsidR="008A2A9E" w:rsidRDefault="008A2A9E">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D4D8F7D"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3868182"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231C90"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00B8CF7"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62BB29B" w14:textId="4B6BC828"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56F93BD" w14:textId="7AC0A44B" w:rsidR="008A2A9E" w:rsidRDefault="008A2A9E">
            <w:pPr>
              <w:jc w:val="center"/>
              <w:rPr>
                <w:b/>
                <w:color w:val="1F497D"/>
                <w:sz w:val="20"/>
                <w:szCs w:val="20"/>
                <w:lang w:val="tr-TR"/>
              </w:rPr>
            </w:pPr>
          </w:p>
        </w:tc>
      </w:tr>
      <w:tr w:rsidR="008A2A9E" w14:paraId="40687745" w14:textId="77777777" w:rsidTr="009A744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69EC899"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4824F94" w14:textId="77777777" w:rsidR="008A2A9E" w:rsidRDefault="008A2A9E">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6633AADE" w14:textId="77777777" w:rsidR="008A2A9E" w:rsidRDefault="008A2A9E">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2EF923"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018A289"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202E0D"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99358C1"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4C0A826" w14:textId="40D27C98"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DFF90F3" w14:textId="00EA8A91" w:rsidR="008A2A9E" w:rsidRDefault="008A2A9E">
            <w:pPr>
              <w:jc w:val="center"/>
              <w:rPr>
                <w:b/>
                <w:color w:val="1F497D"/>
                <w:sz w:val="20"/>
                <w:szCs w:val="20"/>
                <w:lang w:val="tr-TR"/>
              </w:rPr>
            </w:pPr>
          </w:p>
        </w:tc>
      </w:tr>
      <w:tr w:rsidR="008A2A9E" w14:paraId="7226ECF9" w14:textId="77777777" w:rsidTr="009A744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2B4665D"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DC7BE86" w14:textId="77777777" w:rsidR="008A2A9E" w:rsidRDefault="008A2A9E">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52E4F21F" w14:textId="77777777" w:rsidR="008A2A9E" w:rsidRDefault="008A2A9E">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4297F21"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6FEF619"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E33E024"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72AB4B8" w14:textId="77777777" w:rsidR="008A2A9E" w:rsidRDefault="008A2A9E">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1C63E990" w14:textId="11E39C80"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003F04F" w14:textId="6602BB98" w:rsidR="008A2A9E" w:rsidRDefault="008A2A9E">
            <w:pPr>
              <w:jc w:val="center"/>
              <w:rPr>
                <w:b/>
                <w:color w:val="1F497D"/>
                <w:sz w:val="20"/>
                <w:szCs w:val="20"/>
                <w:lang w:val="tr-TR"/>
              </w:rPr>
            </w:pPr>
          </w:p>
        </w:tc>
      </w:tr>
      <w:tr w:rsidR="008A2A9E" w14:paraId="78F41874" w14:textId="77777777" w:rsidTr="009A744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A5E0A56"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4BF6513" w14:textId="77777777" w:rsidR="008A2A9E" w:rsidRDefault="008A2A9E">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1D956FF5" w14:textId="77777777" w:rsidR="008A2A9E" w:rsidRDefault="008A2A9E">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8F4CC9E"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25A8F3C"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735AF5C"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1954FF6"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18296DA8" w14:textId="2AB56581"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8607EFB" w14:textId="63F78BA7" w:rsidR="008A2A9E" w:rsidRDefault="008A2A9E">
            <w:pPr>
              <w:jc w:val="center"/>
              <w:rPr>
                <w:b/>
                <w:color w:val="1F497D"/>
                <w:sz w:val="20"/>
                <w:szCs w:val="20"/>
                <w:lang w:val="tr-TR"/>
              </w:rPr>
            </w:pPr>
          </w:p>
        </w:tc>
      </w:tr>
      <w:tr w:rsidR="008A2A9E" w14:paraId="4B2524E5" w14:textId="77777777" w:rsidTr="009A744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75B1FF6" w14:textId="77777777" w:rsidR="008A2A9E" w:rsidRDefault="008A2A9E">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DE60A18" w14:textId="77777777" w:rsidR="008A2A9E" w:rsidRDefault="008A2A9E">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4D1DF982" w14:textId="77777777" w:rsidR="008A2A9E" w:rsidRDefault="008A2A9E">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1F9D250"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805F19F"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7134131"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8B8EC3D"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94BA82B" w14:textId="07BE9B33" w:rsidR="008A2A9E" w:rsidRDefault="008A2A9E">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67F4274" w14:textId="0C03C58E" w:rsidR="008A2A9E" w:rsidRDefault="008A2A9E">
            <w:pPr>
              <w:jc w:val="center"/>
              <w:rPr>
                <w:b/>
                <w:color w:val="1F497D"/>
                <w:sz w:val="20"/>
                <w:szCs w:val="20"/>
                <w:lang w:val="tr-TR"/>
              </w:rPr>
            </w:pPr>
          </w:p>
        </w:tc>
      </w:tr>
      <w:tr w:rsidR="008A2A9E" w14:paraId="5C80174F" w14:textId="77777777" w:rsidTr="009A744D">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B054D57" w14:textId="77777777" w:rsidR="008A2A9E" w:rsidRDefault="008A2A9E">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4574EEE0" w14:textId="77777777" w:rsidR="008A2A9E" w:rsidRDefault="008A2A9E">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31FCF359" w14:textId="77777777" w:rsidR="008A2A9E" w:rsidRDefault="008A2A9E">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50106D5B"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2140159A"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32896ABF"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5CD0E4E5" w14:textId="77777777" w:rsidR="008A2A9E" w:rsidRDefault="008A2A9E">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54EA1848" w14:textId="6B57E359" w:rsidR="008A2A9E" w:rsidRDefault="008A2A9E">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single" w:sz="18" w:space="0" w:color="C0C0C0"/>
            </w:tcBorders>
            <w:vAlign w:val="center"/>
          </w:tcPr>
          <w:p w14:paraId="33B25BFF" w14:textId="3654B95D" w:rsidR="008A2A9E" w:rsidRDefault="008A2A9E">
            <w:pPr>
              <w:jc w:val="center"/>
              <w:rPr>
                <w:b/>
                <w:color w:val="1F497D"/>
                <w:sz w:val="20"/>
                <w:szCs w:val="20"/>
                <w:lang w:val="tr-TR"/>
              </w:rPr>
            </w:pPr>
          </w:p>
        </w:tc>
      </w:tr>
    </w:tbl>
    <w:p w14:paraId="390B0B17" w14:textId="77777777" w:rsidR="008A2A9E" w:rsidRDefault="008A2A9E" w:rsidP="008A2A9E">
      <w:pPr>
        <w:rPr>
          <w:sz w:val="22"/>
          <w:szCs w:val="22"/>
          <w:lang w:val="tr-TR"/>
        </w:rPr>
      </w:pPr>
    </w:p>
    <w:p w14:paraId="77B53F94" w14:textId="77777777" w:rsidR="008A2A9E" w:rsidRDefault="008A2A9E" w:rsidP="008A2A9E">
      <w:pPr>
        <w:rPr>
          <w:sz w:val="20"/>
          <w:szCs w:val="20"/>
          <w:lang w:val="tr-TR"/>
        </w:rPr>
      </w:pPr>
      <w:r>
        <w:rPr>
          <w:sz w:val="20"/>
          <w:szCs w:val="20"/>
          <w:lang w:val="tr-TR"/>
        </w:rPr>
        <w:t>1= Alt seviyede destekliyor</w:t>
      </w:r>
    </w:p>
    <w:p w14:paraId="7F5502E1" w14:textId="77777777" w:rsidR="008A2A9E" w:rsidRDefault="008A2A9E" w:rsidP="008A2A9E">
      <w:pPr>
        <w:rPr>
          <w:sz w:val="20"/>
          <w:szCs w:val="20"/>
          <w:lang w:val="tr-TR"/>
        </w:rPr>
      </w:pPr>
      <w:r>
        <w:rPr>
          <w:sz w:val="20"/>
          <w:szCs w:val="20"/>
          <w:lang w:val="tr-TR"/>
        </w:rPr>
        <w:t>2= Orta seviyede destekliyor</w:t>
      </w:r>
    </w:p>
    <w:p w14:paraId="7B5C6427" w14:textId="77777777" w:rsidR="008A2A9E" w:rsidRDefault="008A2A9E" w:rsidP="008A2A9E">
      <w:pPr>
        <w:rPr>
          <w:sz w:val="20"/>
          <w:szCs w:val="20"/>
          <w:lang w:val="tr-TR"/>
        </w:rPr>
      </w:pPr>
      <w:r>
        <w:rPr>
          <w:sz w:val="20"/>
          <w:szCs w:val="20"/>
          <w:lang w:val="tr-TR"/>
        </w:rPr>
        <w:t>3= Üst seviyede destekliyor</w:t>
      </w:r>
    </w:p>
    <w:p w14:paraId="227B1418" w14:textId="77777777" w:rsidR="008A2A9E" w:rsidRDefault="008A2A9E" w:rsidP="008A2A9E">
      <w:pPr>
        <w:rPr>
          <w:sz w:val="22"/>
          <w:szCs w:val="22"/>
          <w:lang w:val="tr-TR"/>
        </w:rPr>
      </w:pPr>
      <w:r>
        <w:rPr>
          <w:sz w:val="22"/>
          <w:szCs w:val="22"/>
          <w:lang w:val="tr-TR"/>
        </w:rPr>
        <w:br w:type="page"/>
      </w:r>
    </w:p>
    <w:p w14:paraId="06DB7B70" w14:textId="0B5F35A5"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A21431" w14:paraId="69736978" w14:textId="77777777" w:rsidTr="00A21431">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5FA8CAA8" w14:textId="77777777" w:rsidR="00A21431" w:rsidRDefault="00A21431">
            <w:pPr>
              <w:jc w:val="center"/>
              <w:rPr>
                <w:b/>
                <w:lang w:val="tr-TR"/>
              </w:rPr>
            </w:pPr>
            <w:r>
              <w:rPr>
                <w:b/>
                <w:color w:val="1F497D"/>
                <w:lang w:val="tr-TR"/>
              </w:rPr>
              <w:t>III. BÖLÜM (Bölüm Kurulunda Görüşülür)</w:t>
            </w:r>
          </w:p>
        </w:tc>
      </w:tr>
      <w:tr w:rsidR="00A21431" w14:paraId="435E231F" w14:textId="77777777" w:rsidTr="00A21431">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0BA203A7" w14:textId="77777777" w:rsidR="00A21431" w:rsidRDefault="00A21431">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6172D616" w14:textId="77777777" w:rsidR="00A21431" w:rsidRDefault="00A21431">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0D8C0195" w14:textId="77777777" w:rsidR="00A21431" w:rsidRDefault="00A21431">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4F2560B5" w14:textId="77777777" w:rsidR="00A21431" w:rsidRDefault="00A21431">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67FBE6B4" w14:textId="77777777" w:rsidR="00A21431" w:rsidRDefault="00A21431">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45CE7742" w14:textId="77777777" w:rsidR="00A21431" w:rsidRDefault="00A21431">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1CC20016" w14:textId="77777777" w:rsidR="00A21431" w:rsidRDefault="00A21431">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598A0F0D" w14:textId="77777777" w:rsidR="00A21431" w:rsidRDefault="00A21431">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2070555E" w14:textId="77777777" w:rsidR="00A21431" w:rsidRDefault="00A21431">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1087C35B" w14:textId="77777777" w:rsidR="00A21431" w:rsidRDefault="00A21431">
            <w:pPr>
              <w:rPr>
                <w:b/>
                <w:color w:val="1F497D"/>
                <w:sz w:val="20"/>
                <w:szCs w:val="20"/>
                <w:lang w:val="tr-TR"/>
              </w:rPr>
            </w:pPr>
          </w:p>
        </w:tc>
      </w:tr>
      <w:tr w:rsidR="00A21431" w14:paraId="2996FBEC"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D76246C"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85FF3A4" w14:textId="77777777" w:rsidR="00A21431" w:rsidRDefault="00A21431">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64129B17" w14:textId="77777777" w:rsidR="00A21431" w:rsidRDefault="00A21431">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38D4AA41" w14:textId="42DE4E4F" w:rsidR="00A21431" w:rsidRDefault="00991970">
            <w:pPr>
              <w:rPr>
                <w:sz w:val="20"/>
                <w:szCs w:val="20"/>
                <w:lang w:val="tr-TR"/>
              </w:rPr>
            </w:pPr>
            <w:r w:rsidRPr="00991970">
              <w:rPr>
                <w:sz w:val="20"/>
                <w:szCs w:val="20"/>
                <w:lang w:val="tr-TR"/>
              </w:rPr>
              <w:t>Yerel veri tabanına bağlanmak ve verileri listelemek</w:t>
            </w:r>
          </w:p>
        </w:tc>
        <w:tc>
          <w:tcPr>
            <w:tcW w:w="150" w:type="dxa"/>
            <w:tcBorders>
              <w:top w:val="dotted" w:sz="4" w:space="0" w:color="auto"/>
              <w:left w:val="dotted" w:sz="4" w:space="0" w:color="auto"/>
              <w:bottom w:val="dotted" w:sz="4" w:space="0" w:color="auto"/>
              <w:right w:val="dotted" w:sz="4" w:space="0" w:color="auto"/>
            </w:tcBorders>
            <w:vAlign w:val="center"/>
          </w:tcPr>
          <w:p w14:paraId="519464D7"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4ED7528"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4B44C55"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3E139AF"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26EE27E"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2F3AF41" w14:textId="77777777" w:rsidR="00A21431" w:rsidRDefault="00A21431">
            <w:pPr>
              <w:jc w:val="center"/>
              <w:rPr>
                <w:sz w:val="18"/>
                <w:szCs w:val="18"/>
                <w:lang w:val="tr-TR"/>
              </w:rPr>
            </w:pPr>
          </w:p>
        </w:tc>
      </w:tr>
      <w:tr w:rsidR="00A21431" w14:paraId="424E204C"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04B6620"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799A7DB" w14:textId="77777777" w:rsidR="00A21431" w:rsidRDefault="00A21431">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2CC921F3" w14:textId="77777777" w:rsidR="00A21431" w:rsidRDefault="00A21431">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3B283341" w14:textId="04793AE4" w:rsidR="00A21431" w:rsidRDefault="00991970">
            <w:pPr>
              <w:rPr>
                <w:sz w:val="20"/>
                <w:szCs w:val="20"/>
                <w:lang w:val="tr-TR"/>
              </w:rPr>
            </w:pPr>
            <w:r w:rsidRPr="00991970">
              <w:rPr>
                <w:sz w:val="20"/>
                <w:szCs w:val="20"/>
                <w:lang w:val="tr-TR"/>
              </w:rPr>
              <w:t xml:space="preserve">Yerel </w:t>
            </w:r>
            <w:proofErr w:type="spellStart"/>
            <w:r w:rsidRPr="00991970">
              <w:rPr>
                <w:sz w:val="20"/>
                <w:szCs w:val="20"/>
                <w:lang w:val="tr-TR"/>
              </w:rPr>
              <w:t>veritabanında</w:t>
            </w:r>
            <w:proofErr w:type="spellEnd"/>
            <w:r w:rsidRPr="00991970">
              <w:rPr>
                <w:sz w:val="20"/>
                <w:szCs w:val="20"/>
                <w:lang w:val="tr-TR"/>
              </w:rPr>
              <w:t xml:space="preserve"> verileri işlemek</w:t>
            </w:r>
          </w:p>
        </w:tc>
        <w:tc>
          <w:tcPr>
            <w:tcW w:w="150" w:type="dxa"/>
            <w:tcBorders>
              <w:top w:val="dotted" w:sz="4" w:space="0" w:color="auto"/>
              <w:left w:val="dotted" w:sz="4" w:space="0" w:color="auto"/>
              <w:bottom w:val="dotted" w:sz="4" w:space="0" w:color="auto"/>
              <w:right w:val="dotted" w:sz="4" w:space="0" w:color="auto"/>
            </w:tcBorders>
            <w:vAlign w:val="center"/>
          </w:tcPr>
          <w:p w14:paraId="10432580"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B024DA7"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269FBAD"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6E8E700"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FF2CBF5"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087517D" w14:textId="77777777" w:rsidR="00A21431" w:rsidRDefault="00A21431">
            <w:pPr>
              <w:jc w:val="center"/>
              <w:rPr>
                <w:sz w:val="18"/>
                <w:szCs w:val="18"/>
                <w:lang w:val="tr-TR"/>
              </w:rPr>
            </w:pPr>
          </w:p>
        </w:tc>
      </w:tr>
      <w:tr w:rsidR="00A21431" w14:paraId="55576A23"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A39CF10"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6C96F48" w14:textId="77777777" w:rsidR="00A21431" w:rsidRDefault="00A21431">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18BEE82A" w14:textId="77777777" w:rsidR="00A21431" w:rsidRDefault="00A21431">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6EDD3FEA" w14:textId="063E9D3C" w:rsidR="00A21431" w:rsidRDefault="00991970">
            <w:pPr>
              <w:rPr>
                <w:sz w:val="20"/>
                <w:szCs w:val="20"/>
                <w:lang w:val="tr-TR"/>
              </w:rPr>
            </w:pPr>
            <w:r w:rsidRPr="00991970">
              <w:rPr>
                <w:sz w:val="20"/>
                <w:szCs w:val="20"/>
                <w:lang w:val="tr-TR"/>
              </w:rPr>
              <w:t xml:space="preserve">Yerel </w:t>
            </w:r>
            <w:proofErr w:type="spellStart"/>
            <w:r w:rsidRPr="00991970">
              <w:rPr>
                <w:sz w:val="20"/>
                <w:szCs w:val="20"/>
                <w:lang w:val="tr-TR"/>
              </w:rPr>
              <w:t>veritabanında</w:t>
            </w:r>
            <w:proofErr w:type="spellEnd"/>
            <w:r w:rsidRPr="00991970">
              <w:rPr>
                <w:sz w:val="20"/>
                <w:szCs w:val="20"/>
                <w:lang w:val="tr-TR"/>
              </w:rPr>
              <w:t xml:space="preserve"> istenilen kayda / kayıtlara ulaşmak</w:t>
            </w:r>
          </w:p>
        </w:tc>
        <w:tc>
          <w:tcPr>
            <w:tcW w:w="150" w:type="dxa"/>
            <w:tcBorders>
              <w:top w:val="dotted" w:sz="4" w:space="0" w:color="auto"/>
              <w:left w:val="dotted" w:sz="4" w:space="0" w:color="auto"/>
              <w:bottom w:val="dotted" w:sz="4" w:space="0" w:color="auto"/>
              <w:right w:val="dotted" w:sz="4" w:space="0" w:color="auto"/>
            </w:tcBorders>
            <w:vAlign w:val="center"/>
          </w:tcPr>
          <w:p w14:paraId="38E9D7BD"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E063E81"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098DAB1"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30A8DA6"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6E8C883"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B610DB2" w14:textId="77777777" w:rsidR="00A21431" w:rsidRDefault="00A21431">
            <w:pPr>
              <w:jc w:val="center"/>
              <w:rPr>
                <w:sz w:val="18"/>
                <w:szCs w:val="18"/>
                <w:lang w:val="tr-TR"/>
              </w:rPr>
            </w:pPr>
          </w:p>
        </w:tc>
      </w:tr>
      <w:tr w:rsidR="00A21431" w14:paraId="1965C481"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58F9FF4"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1F801F2" w14:textId="77777777" w:rsidR="00A21431" w:rsidRDefault="00A21431">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626F847E" w14:textId="77777777" w:rsidR="00A21431" w:rsidRDefault="00A21431">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6B3ABEF8" w14:textId="3CF24EB4" w:rsidR="00A21431" w:rsidRDefault="00991970">
            <w:pPr>
              <w:rPr>
                <w:sz w:val="20"/>
                <w:szCs w:val="20"/>
                <w:lang w:val="tr-TR"/>
              </w:rPr>
            </w:pPr>
            <w:r w:rsidRPr="00991970">
              <w:rPr>
                <w:sz w:val="20"/>
                <w:szCs w:val="20"/>
                <w:lang w:val="tr-TR"/>
              </w:rPr>
              <w:t xml:space="preserve">Uzak </w:t>
            </w:r>
            <w:proofErr w:type="spellStart"/>
            <w:r w:rsidRPr="00991970">
              <w:rPr>
                <w:sz w:val="20"/>
                <w:szCs w:val="20"/>
                <w:lang w:val="tr-TR"/>
              </w:rPr>
              <w:t>veritabanına</w:t>
            </w:r>
            <w:proofErr w:type="spellEnd"/>
            <w:r w:rsidRPr="00991970">
              <w:rPr>
                <w:sz w:val="20"/>
                <w:szCs w:val="20"/>
                <w:lang w:val="tr-TR"/>
              </w:rPr>
              <w:t xml:space="preserve"> bağlanmak ve verileri listelemek</w:t>
            </w:r>
          </w:p>
        </w:tc>
        <w:tc>
          <w:tcPr>
            <w:tcW w:w="150" w:type="dxa"/>
            <w:tcBorders>
              <w:top w:val="dotted" w:sz="4" w:space="0" w:color="auto"/>
              <w:left w:val="dotted" w:sz="4" w:space="0" w:color="auto"/>
              <w:bottom w:val="dotted" w:sz="4" w:space="0" w:color="auto"/>
              <w:right w:val="dotted" w:sz="4" w:space="0" w:color="auto"/>
            </w:tcBorders>
            <w:vAlign w:val="center"/>
          </w:tcPr>
          <w:p w14:paraId="47BD3132"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01523CE"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60B6B1C"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F18B968"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28DB95F"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20D759C" w14:textId="77777777" w:rsidR="00A21431" w:rsidRDefault="00A21431">
            <w:pPr>
              <w:jc w:val="center"/>
              <w:rPr>
                <w:sz w:val="18"/>
                <w:szCs w:val="18"/>
                <w:lang w:val="tr-TR"/>
              </w:rPr>
            </w:pPr>
          </w:p>
        </w:tc>
      </w:tr>
      <w:tr w:rsidR="00A21431" w14:paraId="0FB35A07"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03052BD"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8E3209D" w14:textId="77777777" w:rsidR="00A21431" w:rsidRDefault="00A21431">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0C66D592" w14:textId="77777777" w:rsidR="00A21431" w:rsidRDefault="00A21431">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601BEDCC" w14:textId="0BA6444B" w:rsidR="00A21431" w:rsidRDefault="00991970">
            <w:pPr>
              <w:rPr>
                <w:sz w:val="20"/>
                <w:szCs w:val="20"/>
                <w:lang w:val="tr-TR"/>
              </w:rPr>
            </w:pPr>
            <w:r w:rsidRPr="00991970">
              <w:rPr>
                <w:sz w:val="20"/>
                <w:szCs w:val="20"/>
                <w:lang w:val="tr-TR"/>
              </w:rPr>
              <w:t xml:space="preserve">Uzak </w:t>
            </w:r>
            <w:proofErr w:type="spellStart"/>
            <w:r w:rsidRPr="00991970">
              <w:rPr>
                <w:sz w:val="20"/>
                <w:szCs w:val="20"/>
                <w:lang w:val="tr-TR"/>
              </w:rPr>
              <w:t>veritabanında</w:t>
            </w:r>
            <w:proofErr w:type="spellEnd"/>
            <w:r w:rsidRPr="00991970">
              <w:rPr>
                <w:sz w:val="20"/>
                <w:szCs w:val="20"/>
                <w:lang w:val="tr-TR"/>
              </w:rPr>
              <w:t xml:space="preserve"> verileri işlemek</w:t>
            </w:r>
          </w:p>
        </w:tc>
        <w:tc>
          <w:tcPr>
            <w:tcW w:w="150" w:type="dxa"/>
            <w:tcBorders>
              <w:top w:val="dotted" w:sz="4" w:space="0" w:color="auto"/>
              <w:left w:val="dotted" w:sz="4" w:space="0" w:color="auto"/>
              <w:bottom w:val="dotted" w:sz="4" w:space="0" w:color="auto"/>
              <w:right w:val="dotted" w:sz="4" w:space="0" w:color="auto"/>
            </w:tcBorders>
            <w:vAlign w:val="center"/>
          </w:tcPr>
          <w:p w14:paraId="2A7E87F2"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3322AC6"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69FE24B"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EB93474"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21E44D9"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E43F24C" w14:textId="77777777" w:rsidR="00A21431" w:rsidRDefault="00A21431">
            <w:pPr>
              <w:jc w:val="center"/>
              <w:rPr>
                <w:sz w:val="18"/>
                <w:szCs w:val="18"/>
                <w:lang w:val="tr-TR"/>
              </w:rPr>
            </w:pPr>
          </w:p>
        </w:tc>
      </w:tr>
      <w:tr w:rsidR="00A21431" w14:paraId="2FD21368"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E91814D"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F1A611B" w14:textId="77777777" w:rsidR="00A21431" w:rsidRDefault="00A21431">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120C25A6" w14:textId="77777777" w:rsidR="00A21431" w:rsidRDefault="00A21431">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770D06CD" w14:textId="12A0E0D1" w:rsidR="00A21431" w:rsidRDefault="00991970">
            <w:pPr>
              <w:rPr>
                <w:sz w:val="20"/>
                <w:szCs w:val="20"/>
                <w:lang w:val="tr-TR"/>
              </w:rPr>
            </w:pPr>
            <w:r w:rsidRPr="00991970">
              <w:rPr>
                <w:sz w:val="20"/>
                <w:szCs w:val="20"/>
                <w:lang w:val="tr-TR"/>
              </w:rPr>
              <w:t>Basit sorgulamalar yapmak</w:t>
            </w:r>
          </w:p>
        </w:tc>
        <w:tc>
          <w:tcPr>
            <w:tcW w:w="150" w:type="dxa"/>
            <w:tcBorders>
              <w:top w:val="dotted" w:sz="4" w:space="0" w:color="auto"/>
              <w:left w:val="dotted" w:sz="4" w:space="0" w:color="auto"/>
              <w:bottom w:val="dotted" w:sz="4" w:space="0" w:color="auto"/>
              <w:right w:val="dotted" w:sz="4" w:space="0" w:color="auto"/>
            </w:tcBorders>
            <w:vAlign w:val="center"/>
          </w:tcPr>
          <w:p w14:paraId="49CADAD6"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63A2108"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F11E8D9"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D1ECED5"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1F1A0E9"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DB6FB43" w14:textId="77777777" w:rsidR="00A21431" w:rsidRDefault="00A21431">
            <w:pPr>
              <w:jc w:val="center"/>
              <w:rPr>
                <w:sz w:val="18"/>
                <w:szCs w:val="18"/>
                <w:lang w:val="tr-TR"/>
              </w:rPr>
            </w:pPr>
          </w:p>
        </w:tc>
      </w:tr>
      <w:tr w:rsidR="00A21431" w14:paraId="71565B3E"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93F3CFF"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A13CFA9" w14:textId="77777777" w:rsidR="00A21431" w:rsidRDefault="00A21431">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65127C1B" w14:textId="77777777" w:rsidR="00A21431" w:rsidRDefault="00A21431">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112FFF70" w14:textId="0D42A118" w:rsidR="00A21431" w:rsidRDefault="00991970">
            <w:pPr>
              <w:rPr>
                <w:sz w:val="20"/>
                <w:szCs w:val="20"/>
                <w:lang w:val="tr-TR"/>
              </w:rPr>
            </w:pPr>
            <w:r w:rsidRPr="00991970">
              <w:rPr>
                <w:sz w:val="20"/>
                <w:szCs w:val="20"/>
                <w:lang w:val="tr-TR"/>
              </w:rPr>
              <w:t>Basit sorgulamalar yapmak İstatistiksel sorgulamalar yapmak</w:t>
            </w:r>
          </w:p>
        </w:tc>
        <w:tc>
          <w:tcPr>
            <w:tcW w:w="150" w:type="dxa"/>
            <w:tcBorders>
              <w:top w:val="dotted" w:sz="4" w:space="0" w:color="auto"/>
              <w:left w:val="dotted" w:sz="4" w:space="0" w:color="auto"/>
              <w:bottom w:val="dotted" w:sz="4" w:space="0" w:color="auto"/>
              <w:right w:val="dotted" w:sz="4" w:space="0" w:color="auto"/>
            </w:tcBorders>
            <w:vAlign w:val="center"/>
          </w:tcPr>
          <w:p w14:paraId="7967272D"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556F218"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3924939"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E100CFD"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8CF145C"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B4CEE15" w14:textId="77777777" w:rsidR="00A21431" w:rsidRDefault="00A21431">
            <w:pPr>
              <w:jc w:val="center"/>
              <w:rPr>
                <w:sz w:val="18"/>
                <w:szCs w:val="18"/>
                <w:lang w:val="tr-TR"/>
              </w:rPr>
            </w:pPr>
          </w:p>
        </w:tc>
      </w:tr>
      <w:tr w:rsidR="00A21431" w14:paraId="6ADD88A6"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8F73B88"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FB39A5C" w14:textId="77777777" w:rsidR="00A21431" w:rsidRDefault="00A21431">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08359FFB" w14:textId="77777777" w:rsidR="00A21431" w:rsidRDefault="00A21431">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0C470A86" w14:textId="0798C96F" w:rsidR="00A21431" w:rsidRDefault="00991970">
            <w:pPr>
              <w:rPr>
                <w:sz w:val="20"/>
                <w:szCs w:val="20"/>
                <w:lang w:val="tr-TR"/>
              </w:rPr>
            </w:pPr>
            <w:r w:rsidRPr="00991970">
              <w:rPr>
                <w:sz w:val="20"/>
                <w:szCs w:val="20"/>
                <w:lang w:val="tr-TR"/>
              </w:rPr>
              <w:t xml:space="preserve">İstatistiksel sorgulamalar yapmak </w:t>
            </w:r>
            <w:proofErr w:type="spellStart"/>
            <w:r w:rsidRPr="00991970">
              <w:rPr>
                <w:sz w:val="20"/>
                <w:szCs w:val="20"/>
                <w:lang w:val="tr-TR"/>
              </w:rPr>
              <w:t>Veritabanından</w:t>
            </w:r>
            <w:proofErr w:type="spellEnd"/>
            <w:r w:rsidRPr="00991970">
              <w:rPr>
                <w:sz w:val="20"/>
                <w:szCs w:val="20"/>
                <w:lang w:val="tr-TR"/>
              </w:rPr>
              <w:t xml:space="preserve"> grafikler elde etmek</w:t>
            </w:r>
          </w:p>
        </w:tc>
        <w:tc>
          <w:tcPr>
            <w:tcW w:w="150" w:type="dxa"/>
            <w:tcBorders>
              <w:top w:val="dotted" w:sz="4" w:space="0" w:color="auto"/>
              <w:left w:val="dotted" w:sz="4" w:space="0" w:color="auto"/>
              <w:bottom w:val="dotted" w:sz="4" w:space="0" w:color="auto"/>
              <w:right w:val="dotted" w:sz="4" w:space="0" w:color="auto"/>
            </w:tcBorders>
            <w:vAlign w:val="center"/>
          </w:tcPr>
          <w:p w14:paraId="1C6B5BD9"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DAF4AE7"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8D96D2A"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83DB7A7"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2BB61E1"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9A6B0E8" w14:textId="77777777" w:rsidR="00A21431" w:rsidRDefault="00A21431">
            <w:pPr>
              <w:jc w:val="center"/>
              <w:rPr>
                <w:sz w:val="18"/>
                <w:szCs w:val="18"/>
                <w:lang w:val="tr-TR"/>
              </w:rPr>
            </w:pPr>
          </w:p>
        </w:tc>
      </w:tr>
      <w:tr w:rsidR="00A21431" w14:paraId="78488690"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FD03660"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1C2D446" w14:textId="77777777" w:rsidR="00A21431" w:rsidRDefault="00A21431">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2A563B47" w14:textId="77777777" w:rsidR="00A21431" w:rsidRDefault="00A21431">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492CCEF6" w14:textId="3771B005" w:rsidR="00A21431" w:rsidRDefault="00991970">
            <w:pPr>
              <w:rPr>
                <w:sz w:val="20"/>
                <w:szCs w:val="20"/>
                <w:lang w:val="tr-TR"/>
              </w:rPr>
            </w:pPr>
            <w:proofErr w:type="spellStart"/>
            <w:r w:rsidRPr="00991970">
              <w:rPr>
                <w:sz w:val="20"/>
                <w:szCs w:val="20"/>
                <w:lang w:val="tr-TR"/>
              </w:rPr>
              <w:t>Veritabanından</w:t>
            </w:r>
            <w:proofErr w:type="spellEnd"/>
            <w:r w:rsidRPr="00991970">
              <w:rPr>
                <w:sz w:val="20"/>
                <w:szCs w:val="20"/>
                <w:lang w:val="tr-TR"/>
              </w:rPr>
              <w:t xml:space="preserve"> grafikler elde etmek </w:t>
            </w:r>
            <w:proofErr w:type="spellStart"/>
            <w:r w:rsidRPr="00991970">
              <w:rPr>
                <w:sz w:val="20"/>
                <w:szCs w:val="20"/>
                <w:lang w:val="tr-TR"/>
              </w:rPr>
              <w:t>Veritabanından</w:t>
            </w:r>
            <w:proofErr w:type="spellEnd"/>
            <w:r w:rsidRPr="00991970">
              <w:rPr>
                <w:sz w:val="20"/>
                <w:szCs w:val="20"/>
                <w:lang w:val="tr-TR"/>
              </w:rPr>
              <w:t xml:space="preserve"> raporlama yapmak</w:t>
            </w:r>
          </w:p>
        </w:tc>
        <w:tc>
          <w:tcPr>
            <w:tcW w:w="150" w:type="dxa"/>
            <w:tcBorders>
              <w:top w:val="dotted" w:sz="4" w:space="0" w:color="auto"/>
              <w:left w:val="dotted" w:sz="4" w:space="0" w:color="auto"/>
              <w:bottom w:val="dotted" w:sz="4" w:space="0" w:color="auto"/>
              <w:right w:val="dotted" w:sz="4" w:space="0" w:color="auto"/>
            </w:tcBorders>
            <w:vAlign w:val="center"/>
          </w:tcPr>
          <w:p w14:paraId="570C9EBD"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A329DAB"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2D756E8"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A2DB515"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688C651"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82CC32E" w14:textId="77777777" w:rsidR="00A21431" w:rsidRDefault="00A21431">
            <w:pPr>
              <w:jc w:val="center"/>
              <w:rPr>
                <w:sz w:val="18"/>
                <w:szCs w:val="18"/>
                <w:lang w:val="tr-TR"/>
              </w:rPr>
            </w:pPr>
          </w:p>
        </w:tc>
      </w:tr>
      <w:tr w:rsidR="00A21431" w14:paraId="27020099"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15F2DC3"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B6B579A" w14:textId="77777777" w:rsidR="00A21431" w:rsidRDefault="00A21431">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300C668B" w14:textId="77777777" w:rsidR="00A21431" w:rsidRDefault="00A21431">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66C6B3CB" w14:textId="13396A09" w:rsidR="00A21431" w:rsidRDefault="00991970">
            <w:pPr>
              <w:rPr>
                <w:sz w:val="20"/>
                <w:szCs w:val="20"/>
                <w:lang w:val="tr-TR"/>
              </w:rPr>
            </w:pPr>
            <w:proofErr w:type="spellStart"/>
            <w:r w:rsidRPr="00991970">
              <w:rPr>
                <w:sz w:val="20"/>
                <w:szCs w:val="20"/>
                <w:lang w:val="tr-TR"/>
              </w:rPr>
              <w:t>Veritabanından</w:t>
            </w:r>
            <w:proofErr w:type="spellEnd"/>
            <w:r w:rsidRPr="00991970">
              <w:rPr>
                <w:sz w:val="20"/>
                <w:szCs w:val="20"/>
                <w:lang w:val="tr-TR"/>
              </w:rPr>
              <w:t xml:space="preserve"> raporlama yapmak</w:t>
            </w:r>
          </w:p>
        </w:tc>
        <w:tc>
          <w:tcPr>
            <w:tcW w:w="150" w:type="dxa"/>
            <w:tcBorders>
              <w:top w:val="dotted" w:sz="4" w:space="0" w:color="auto"/>
              <w:left w:val="dotted" w:sz="4" w:space="0" w:color="auto"/>
              <w:bottom w:val="dotted" w:sz="4" w:space="0" w:color="auto"/>
              <w:right w:val="dotted" w:sz="4" w:space="0" w:color="auto"/>
            </w:tcBorders>
            <w:vAlign w:val="center"/>
          </w:tcPr>
          <w:p w14:paraId="6FEC4FA8"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7B8C2DC"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618623D"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07DA2B7"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ED8172D"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2FE0B3D" w14:textId="77777777" w:rsidR="00A21431" w:rsidRDefault="00A21431">
            <w:pPr>
              <w:jc w:val="center"/>
              <w:rPr>
                <w:sz w:val="18"/>
                <w:szCs w:val="18"/>
                <w:lang w:val="tr-TR"/>
              </w:rPr>
            </w:pPr>
          </w:p>
        </w:tc>
      </w:tr>
      <w:tr w:rsidR="00A21431" w14:paraId="02E77AF4"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2DDB478"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E610CA0" w14:textId="77777777" w:rsidR="00A21431" w:rsidRDefault="00A21431">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4C2E3655" w14:textId="77777777" w:rsidR="00A21431" w:rsidRDefault="00A21431">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23E73D69" w14:textId="3150554E" w:rsidR="00A21431" w:rsidRDefault="00991970">
            <w:pPr>
              <w:rPr>
                <w:spacing w:val="8"/>
                <w:sz w:val="20"/>
                <w:szCs w:val="20"/>
                <w:lang w:val="tr-TR"/>
              </w:rPr>
            </w:pPr>
            <w:r w:rsidRPr="00991970">
              <w:rPr>
                <w:spacing w:val="8"/>
                <w:sz w:val="20"/>
                <w:szCs w:val="20"/>
                <w:lang w:val="tr-TR"/>
              </w:rPr>
              <w:t>Bileşen oluşturmak ve eklemek</w:t>
            </w:r>
          </w:p>
        </w:tc>
        <w:tc>
          <w:tcPr>
            <w:tcW w:w="150" w:type="dxa"/>
            <w:tcBorders>
              <w:top w:val="dotted" w:sz="4" w:space="0" w:color="auto"/>
              <w:left w:val="dotted" w:sz="4" w:space="0" w:color="auto"/>
              <w:bottom w:val="dotted" w:sz="4" w:space="0" w:color="auto"/>
              <w:right w:val="dotted" w:sz="4" w:space="0" w:color="auto"/>
            </w:tcBorders>
            <w:vAlign w:val="center"/>
          </w:tcPr>
          <w:p w14:paraId="792BB983"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D78C4A9"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D1D5ACA"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A30D798"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ECB9E63"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4881055" w14:textId="77777777" w:rsidR="00A21431" w:rsidRDefault="00A21431">
            <w:pPr>
              <w:jc w:val="center"/>
              <w:rPr>
                <w:sz w:val="18"/>
                <w:szCs w:val="18"/>
                <w:lang w:val="tr-TR"/>
              </w:rPr>
            </w:pPr>
          </w:p>
        </w:tc>
      </w:tr>
      <w:tr w:rsidR="00A21431" w14:paraId="3D1A9B0C"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5648F9A"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DE5B9D2" w14:textId="77777777" w:rsidR="00A21431" w:rsidRDefault="00A21431">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7116AAEF" w14:textId="77777777" w:rsidR="00A21431" w:rsidRDefault="00A21431">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0DA874E9" w14:textId="0263D766" w:rsidR="00A21431" w:rsidRDefault="00991970">
            <w:pPr>
              <w:rPr>
                <w:spacing w:val="8"/>
                <w:sz w:val="20"/>
                <w:szCs w:val="20"/>
                <w:lang w:val="tr-TR"/>
              </w:rPr>
            </w:pPr>
            <w:r w:rsidRPr="00991970">
              <w:rPr>
                <w:spacing w:val="8"/>
                <w:sz w:val="20"/>
                <w:szCs w:val="20"/>
                <w:lang w:val="tr-TR"/>
              </w:rPr>
              <w:t>Yardım dosyaları hazırlamak</w:t>
            </w:r>
          </w:p>
        </w:tc>
        <w:tc>
          <w:tcPr>
            <w:tcW w:w="150" w:type="dxa"/>
            <w:tcBorders>
              <w:top w:val="dotted" w:sz="4" w:space="0" w:color="auto"/>
              <w:left w:val="dotted" w:sz="4" w:space="0" w:color="auto"/>
              <w:bottom w:val="dotted" w:sz="4" w:space="0" w:color="auto"/>
              <w:right w:val="dotted" w:sz="4" w:space="0" w:color="auto"/>
            </w:tcBorders>
            <w:vAlign w:val="center"/>
          </w:tcPr>
          <w:p w14:paraId="1299B948"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E65C032"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08B0B1E"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1364648"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A32FD77"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13298BE" w14:textId="77777777" w:rsidR="00A21431" w:rsidRDefault="00A21431">
            <w:pPr>
              <w:jc w:val="center"/>
              <w:rPr>
                <w:sz w:val="18"/>
                <w:szCs w:val="18"/>
                <w:lang w:val="tr-TR"/>
              </w:rPr>
            </w:pPr>
          </w:p>
        </w:tc>
      </w:tr>
      <w:tr w:rsidR="00A21431" w14:paraId="41C171FA"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0BAF619"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F7FF5A5" w14:textId="77777777" w:rsidR="00A21431" w:rsidRDefault="00A21431">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4AFFAF9B" w14:textId="77777777" w:rsidR="00A21431" w:rsidRDefault="00A21431">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4E00A007" w14:textId="42E48C27" w:rsidR="00A21431" w:rsidRDefault="00991970">
            <w:pPr>
              <w:autoSpaceDE w:val="0"/>
              <w:autoSpaceDN w:val="0"/>
              <w:adjustRightInd w:val="0"/>
              <w:rPr>
                <w:sz w:val="20"/>
                <w:szCs w:val="20"/>
                <w:lang w:val="tr-TR"/>
              </w:rPr>
            </w:pPr>
            <w:proofErr w:type="spellStart"/>
            <w:r w:rsidRPr="00991970">
              <w:rPr>
                <w:sz w:val="20"/>
                <w:szCs w:val="20"/>
                <w:lang w:val="tr-TR"/>
              </w:rPr>
              <w:t>Veritabanı</w:t>
            </w:r>
            <w:proofErr w:type="spellEnd"/>
            <w:r w:rsidRPr="00991970">
              <w:rPr>
                <w:sz w:val="20"/>
                <w:szCs w:val="20"/>
                <w:lang w:val="tr-TR"/>
              </w:rPr>
              <w:t xml:space="preserve"> kurulum seti hazırlamak</w:t>
            </w:r>
          </w:p>
        </w:tc>
        <w:tc>
          <w:tcPr>
            <w:tcW w:w="150" w:type="dxa"/>
            <w:tcBorders>
              <w:top w:val="dotted" w:sz="4" w:space="0" w:color="auto"/>
              <w:left w:val="dotted" w:sz="4" w:space="0" w:color="auto"/>
              <w:bottom w:val="dotted" w:sz="4" w:space="0" w:color="auto"/>
              <w:right w:val="dotted" w:sz="4" w:space="0" w:color="auto"/>
            </w:tcBorders>
            <w:vAlign w:val="center"/>
          </w:tcPr>
          <w:p w14:paraId="09081AC4"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6F78C19"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1C66C15"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42D22AB"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297C712"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3BCEC48" w14:textId="77777777" w:rsidR="00A21431" w:rsidRDefault="00A21431">
            <w:pPr>
              <w:jc w:val="center"/>
              <w:rPr>
                <w:sz w:val="18"/>
                <w:szCs w:val="18"/>
                <w:lang w:val="tr-TR"/>
              </w:rPr>
            </w:pPr>
          </w:p>
        </w:tc>
      </w:tr>
      <w:tr w:rsidR="00A21431" w14:paraId="2D93EC5A" w14:textId="77777777" w:rsidTr="00A21431">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53E6C45"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6CC74D9" w14:textId="77777777" w:rsidR="00A21431" w:rsidRDefault="00A21431">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5CAB843E" w14:textId="77777777" w:rsidR="00A21431" w:rsidRDefault="00A21431">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3AFD2F71" w14:textId="4DED7713" w:rsidR="00A21431" w:rsidRDefault="00991970">
            <w:pPr>
              <w:rPr>
                <w:sz w:val="20"/>
                <w:szCs w:val="20"/>
                <w:lang w:val="tr-TR"/>
              </w:rPr>
            </w:pPr>
            <w:r w:rsidRPr="00991970">
              <w:rPr>
                <w:sz w:val="20"/>
                <w:szCs w:val="20"/>
                <w:lang w:val="tr-TR"/>
              </w:rPr>
              <w:t>Program kurulum seti hazırlamak</w:t>
            </w:r>
          </w:p>
        </w:tc>
        <w:tc>
          <w:tcPr>
            <w:tcW w:w="150" w:type="dxa"/>
            <w:tcBorders>
              <w:top w:val="dotted" w:sz="4" w:space="0" w:color="auto"/>
              <w:left w:val="dotted" w:sz="4" w:space="0" w:color="auto"/>
              <w:bottom w:val="dotted" w:sz="4" w:space="0" w:color="auto"/>
              <w:right w:val="dotted" w:sz="4" w:space="0" w:color="auto"/>
            </w:tcBorders>
            <w:vAlign w:val="center"/>
          </w:tcPr>
          <w:p w14:paraId="1E11D1A1" w14:textId="77777777" w:rsidR="00A21431" w:rsidRDefault="00A21431">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CA3BD38" w14:textId="77777777" w:rsidR="00A21431" w:rsidRDefault="00A21431">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09EDBDF" w14:textId="77777777" w:rsidR="00A21431" w:rsidRDefault="00A21431">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965BB47" w14:textId="77777777" w:rsidR="00A21431" w:rsidRDefault="00A21431">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ECE4E4A" w14:textId="77777777" w:rsidR="00A21431" w:rsidRDefault="00A21431">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B9E28E6" w14:textId="77777777" w:rsidR="00A21431" w:rsidRDefault="00A21431">
            <w:pPr>
              <w:jc w:val="center"/>
              <w:rPr>
                <w:sz w:val="18"/>
                <w:szCs w:val="18"/>
                <w:lang w:val="tr-TR"/>
              </w:rPr>
            </w:pPr>
          </w:p>
        </w:tc>
      </w:tr>
      <w:tr w:rsidR="00A21431" w14:paraId="4100A72A" w14:textId="77777777" w:rsidTr="00A21431">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1EDF08A5" w14:textId="77777777" w:rsidR="00A21431" w:rsidRDefault="00A21431">
            <w:pPr>
              <w:rPr>
                <w:b/>
                <w:color w:val="1F497D"/>
                <w:sz w:val="20"/>
                <w:szCs w:val="20"/>
                <w:lang w:val="tr-TR"/>
              </w:rPr>
            </w:pPr>
            <w:r>
              <w:rPr>
                <w:b/>
                <w:color w:val="1F497D"/>
                <w:sz w:val="20"/>
                <w:szCs w:val="20"/>
                <w:lang w:val="tr-TR"/>
              </w:rPr>
              <w:t xml:space="preserve">Öğrenim Değerlendirme Metotları, </w:t>
            </w:r>
          </w:p>
          <w:p w14:paraId="6D5B7483" w14:textId="77777777" w:rsidR="00A21431" w:rsidRDefault="00A21431">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6891A5DF" w14:textId="77777777" w:rsidR="00A21431" w:rsidRDefault="00A21431">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36954596" w14:textId="77777777" w:rsidR="00A21431" w:rsidRDefault="00A21431">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179B62B6" w14:textId="77777777" w:rsidR="00A21431" w:rsidRDefault="00A21431">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3F26A414" w14:textId="77777777" w:rsidR="00A21431" w:rsidRDefault="00A21431">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48716370" w14:textId="77777777" w:rsidR="00A21431" w:rsidRDefault="00A21431">
            <w:pPr>
              <w:rPr>
                <w:b/>
                <w:color w:val="1F497D"/>
                <w:sz w:val="20"/>
                <w:szCs w:val="20"/>
                <w:lang w:val="tr-TR"/>
              </w:rPr>
            </w:pPr>
            <w:r>
              <w:rPr>
                <w:b/>
                <w:color w:val="1F497D"/>
                <w:sz w:val="20"/>
                <w:szCs w:val="20"/>
                <w:lang w:val="tr-TR"/>
              </w:rPr>
              <w:t>Telafi Kuralı</w:t>
            </w:r>
          </w:p>
        </w:tc>
      </w:tr>
      <w:tr w:rsidR="00A21431" w14:paraId="1E025E7D" w14:textId="77777777" w:rsidTr="00A21431">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119CA2D"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56E0AF8" w14:textId="77777777" w:rsidR="00A21431" w:rsidRDefault="00A21431">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49A7B824" w14:textId="77777777" w:rsidR="00A21431" w:rsidRDefault="00A21431">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2501412" w14:textId="77777777" w:rsidR="00A21431" w:rsidRDefault="00A21431">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51ECBF6" w14:textId="77777777" w:rsidR="00A21431" w:rsidRDefault="00A21431">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983528A" w14:textId="77777777" w:rsidR="00A21431" w:rsidRDefault="00A21431">
            <w:pPr>
              <w:rPr>
                <w:sz w:val="20"/>
                <w:szCs w:val="20"/>
                <w:lang w:val="tr-TR"/>
              </w:rPr>
            </w:pPr>
          </w:p>
        </w:tc>
      </w:tr>
      <w:tr w:rsidR="00A21431" w14:paraId="5C296BDC" w14:textId="77777777" w:rsidTr="00A21431">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BEF9988"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1E1D21F" w14:textId="77777777" w:rsidR="00A21431" w:rsidRDefault="00A21431">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1F46AF54" w14:textId="77777777" w:rsidR="00A21431" w:rsidRDefault="00A21431">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5C0E89A" w14:textId="77777777" w:rsidR="00A21431" w:rsidRDefault="00A21431">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4A859E7" w14:textId="77777777" w:rsidR="00A21431" w:rsidRDefault="00A21431">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98DB36E" w14:textId="77777777" w:rsidR="00A21431" w:rsidRDefault="00A21431">
            <w:pPr>
              <w:rPr>
                <w:sz w:val="20"/>
                <w:szCs w:val="20"/>
                <w:lang w:val="tr-TR"/>
              </w:rPr>
            </w:pPr>
          </w:p>
        </w:tc>
      </w:tr>
      <w:tr w:rsidR="00A21431" w14:paraId="57C9B2A3" w14:textId="77777777" w:rsidTr="00A21431">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C1BBC27"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F0DE6DC" w14:textId="77777777" w:rsidR="00A21431" w:rsidRDefault="00A21431">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235E2C5D" w14:textId="77777777" w:rsidR="00A21431" w:rsidRDefault="00A21431">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ED8A63A" w14:textId="77777777" w:rsidR="00A21431" w:rsidRDefault="00A21431">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86DF2FD" w14:textId="77777777" w:rsidR="00A21431" w:rsidRDefault="00A21431">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D0F8762" w14:textId="77777777" w:rsidR="00A21431" w:rsidRDefault="00A21431">
            <w:pPr>
              <w:rPr>
                <w:sz w:val="20"/>
                <w:szCs w:val="20"/>
                <w:lang w:val="tr-TR"/>
              </w:rPr>
            </w:pPr>
          </w:p>
        </w:tc>
      </w:tr>
      <w:tr w:rsidR="00A21431" w14:paraId="40E0A0BC" w14:textId="77777777" w:rsidTr="00A21431">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FD6F0C0"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3DEF847" w14:textId="77777777" w:rsidR="00A21431" w:rsidRDefault="00A21431">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3BE77F74" w14:textId="77777777" w:rsidR="00A21431" w:rsidRDefault="00A21431">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B115FCE" w14:textId="77777777" w:rsidR="00A21431" w:rsidRDefault="00A21431">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495336F" w14:textId="77777777" w:rsidR="00A21431" w:rsidRDefault="00A21431">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AE2FBC0" w14:textId="77777777" w:rsidR="00A21431" w:rsidRDefault="00A21431">
            <w:pPr>
              <w:rPr>
                <w:sz w:val="20"/>
                <w:szCs w:val="20"/>
                <w:lang w:val="tr-TR"/>
              </w:rPr>
            </w:pPr>
          </w:p>
        </w:tc>
      </w:tr>
      <w:tr w:rsidR="00A21431" w14:paraId="152E1399" w14:textId="77777777" w:rsidTr="00A21431">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48317AE"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4301759" w14:textId="77777777" w:rsidR="00A21431" w:rsidRDefault="00A21431">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33FC8075" w14:textId="77777777" w:rsidR="00A21431" w:rsidRDefault="00A21431">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8D8DB26" w14:textId="77777777" w:rsidR="00A21431" w:rsidRDefault="00A21431">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25C280F" w14:textId="77777777" w:rsidR="00A21431" w:rsidRDefault="00A21431">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479869E" w14:textId="77777777" w:rsidR="00A21431" w:rsidRDefault="00A21431">
            <w:pPr>
              <w:rPr>
                <w:sz w:val="20"/>
                <w:szCs w:val="20"/>
                <w:lang w:val="tr-TR"/>
              </w:rPr>
            </w:pPr>
          </w:p>
        </w:tc>
      </w:tr>
      <w:tr w:rsidR="00A21431" w14:paraId="162A13F0" w14:textId="77777777" w:rsidTr="00A21431">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3B290E7"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46DA9DD" w14:textId="77777777" w:rsidR="00A21431" w:rsidRDefault="00A21431">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4E1A42C0" w14:textId="77777777" w:rsidR="00A21431" w:rsidRDefault="00A21431">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07F93D1" w14:textId="77777777" w:rsidR="00A21431" w:rsidRDefault="00A21431">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956B17D" w14:textId="77777777" w:rsidR="00A21431" w:rsidRDefault="00A21431">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DE3C5DA" w14:textId="77777777" w:rsidR="00A21431" w:rsidRDefault="00A21431">
            <w:pPr>
              <w:rPr>
                <w:sz w:val="20"/>
                <w:szCs w:val="20"/>
                <w:lang w:val="tr-TR"/>
              </w:rPr>
            </w:pPr>
          </w:p>
        </w:tc>
      </w:tr>
      <w:tr w:rsidR="00A21431" w14:paraId="67F9D94C" w14:textId="77777777" w:rsidTr="00A21431">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74BAC8F"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D27EA00" w14:textId="77777777" w:rsidR="00A21431" w:rsidRDefault="00A21431">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5F48EC19" w14:textId="77777777" w:rsidR="00A21431" w:rsidRDefault="00A21431">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B965CB8" w14:textId="77777777" w:rsidR="00A21431" w:rsidRDefault="00A21431">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26FA5F5" w14:textId="77777777" w:rsidR="00A21431" w:rsidRDefault="00A21431">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03E7ACD" w14:textId="77777777" w:rsidR="00A21431" w:rsidRDefault="00A21431">
            <w:pPr>
              <w:rPr>
                <w:sz w:val="20"/>
                <w:szCs w:val="20"/>
                <w:lang w:val="tr-TR"/>
              </w:rPr>
            </w:pPr>
          </w:p>
        </w:tc>
      </w:tr>
      <w:tr w:rsidR="00A21431" w14:paraId="6A28DAF4" w14:textId="77777777" w:rsidTr="00A21431">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71215BE"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BD911C3" w14:textId="77777777" w:rsidR="00A21431" w:rsidRDefault="00A21431">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218B2382" w14:textId="77777777" w:rsidR="00A21431" w:rsidRDefault="00A21431">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1DDF882" w14:textId="77777777" w:rsidR="00A21431" w:rsidRDefault="00A21431">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B937B99" w14:textId="77777777" w:rsidR="00A21431" w:rsidRDefault="00A21431">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3F99DD6" w14:textId="77777777" w:rsidR="00A21431" w:rsidRDefault="00A21431">
            <w:pPr>
              <w:rPr>
                <w:sz w:val="18"/>
                <w:szCs w:val="18"/>
                <w:lang w:val="tr-TR"/>
              </w:rPr>
            </w:pPr>
          </w:p>
        </w:tc>
      </w:tr>
      <w:tr w:rsidR="00A21431" w14:paraId="19EDD556" w14:textId="77777777" w:rsidTr="00A21431">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C64B608" w14:textId="77777777" w:rsidR="00A21431" w:rsidRDefault="00A21431">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EA82040" w14:textId="77777777" w:rsidR="00A21431" w:rsidRDefault="00A21431">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12EA452B" w14:textId="77777777" w:rsidR="00A21431" w:rsidRDefault="00A21431">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06C374C" w14:textId="77777777" w:rsidR="00A21431" w:rsidRDefault="00A21431">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2922CB0" w14:textId="77777777" w:rsidR="00A21431" w:rsidRDefault="00A21431">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0CC919C2" w14:textId="77777777" w:rsidR="00A21431" w:rsidRDefault="00A21431">
            <w:pPr>
              <w:rPr>
                <w:sz w:val="18"/>
                <w:szCs w:val="18"/>
                <w:lang w:val="tr-TR"/>
              </w:rPr>
            </w:pPr>
          </w:p>
        </w:tc>
      </w:tr>
      <w:tr w:rsidR="00A21431" w14:paraId="45FD233A" w14:textId="77777777" w:rsidTr="00A21431">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41DFE03" w14:textId="77777777" w:rsidR="00A21431" w:rsidRDefault="00A21431">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1DA694A8" w14:textId="77777777" w:rsidR="00A21431" w:rsidRDefault="00A21431">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1AA1A329" w14:textId="77777777" w:rsidR="00A21431" w:rsidRDefault="00A21431">
            <w:pPr>
              <w:rPr>
                <w:b/>
                <w:sz w:val="20"/>
                <w:szCs w:val="20"/>
                <w:lang w:val="tr-TR"/>
              </w:rPr>
            </w:pPr>
            <w:r>
              <w:rPr>
                <w:b/>
                <w:color w:val="1F497D"/>
                <w:sz w:val="20"/>
                <w:szCs w:val="20"/>
                <w:lang w:val="tr-TR"/>
              </w:rPr>
              <w:t>100%</w:t>
            </w:r>
          </w:p>
        </w:tc>
      </w:tr>
      <w:tr w:rsidR="00A21431" w14:paraId="716CC630" w14:textId="77777777" w:rsidTr="00A21431">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1B3D3EEA" w14:textId="77777777" w:rsidR="00A21431" w:rsidRDefault="00A21431">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17A35E7E" w14:textId="77777777" w:rsidR="00A21431" w:rsidRDefault="00A21431">
            <w:pPr>
              <w:jc w:val="both"/>
              <w:rPr>
                <w:sz w:val="20"/>
                <w:szCs w:val="20"/>
                <w:lang w:val="tr-TR"/>
              </w:rPr>
            </w:pPr>
            <w:r>
              <w:rPr>
                <w:sz w:val="20"/>
                <w:szCs w:val="20"/>
                <w:lang w:val="tr-TR"/>
              </w:rPr>
              <w:t>Öğrenciler öğrenim çıktılarını …… ile göstereceklerdir.</w:t>
            </w:r>
          </w:p>
        </w:tc>
      </w:tr>
      <w:tr w:rsidR="00A21431" w14:paraId="36DCA188" w14:textId="77777777" w:rsidTr="00A21431">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74FC050A" w14:textId="77777777" w:rsidR="00A21431" w:rsidRDefault="00A21431">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035A362A" w14:textId="77777777" w:rsidR="00A21431" w:rsidRDefault="00A21431">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A21431" w14:paraId="499320A4" w14:textId="77777777" w:rsidTr="00A21431">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492DA1B1" w14:textId="77777777" w:rsidR="00A21431" w:rsidRDefault="00A21431">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76A0E17C" w14:textId="77777777" w:rsidR="00A21431" w:rsidRDefault="00A21431">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14F73841" w14:textId="77777777" w:rsidR="00A21431" w:rsidRDefault="00A21431">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6B35BFCC" w14:textId="77777777" w:rsidR="00A21431" w:rsidRDefault="00A21431">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080BD911" w14:textId="77777777" w:rsidR="00A21431" w:rsidRDefault="00A21431">
            <w:pPr>
              <w:jc w:val="center"/>
              <w:rPr>
                <w:b/>
                <w:color w:val="1F497D"/>
                <w:sz w:val="20"/>
                <w:szCs w:val="20"/>
                <w:lang w:val="tr-TR"/>
              </w:rPr>
            </w:pPr>
            <w:r>
              <w:rPr>
                <w:b/>
                <w:color w:val="1F497D"/>
                <w:sz w:val="20"/>
                <w:szCs w:val="20"/>
                <w:lang w:val="tr-TR"/>
              </w:rPr>
              <w:t>Saat</w:t>
            </w:r>
          </w:p>
        </w:tc>
      </w:tr>
      <w:tr w:rsidR="00A21431" w14:paraId="17863B4F"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C5807A6" w14:textId="77777777" w:rsidR="00A21431" w:rsidRDefault="00A21431">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482A3D80" w14:textId="77777777" w:rsidR="00A21431" w:rsidRDefault="00A21431">
            <w:pPr>
              <w:jc w:val="center"/>
              <w:rPr>
                <w:sz w:val="20"/>
                <w:szCs w:val="20"/>
                <w:lang w:val="tr-TR"/>
              </w:rPr>
            </w:pPr>
            <w:r>
              <w:rPr>
                <w:b/>
                <w:color w:val="1F497D"/>
                <w:sz w:val="20"/>
                <w:szCs w:val="20"/>
                <w:lang w:val="tr-TR"/>
              </w:rPr>
              <w:t>Öğretim elemanı tarafından uygulanan süre</w:t>
            </w:r>
          </w:p>
        </w:tc>
      </w:tr>
      <w:tr w:rsidR="00A21431" w14:paraId="67FF5E48"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39DF714" w14:textId="77777777" w:rsidR="00A21431" w:rsidRDefault="00A21431">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E1C88A4" w14:textId="77777777" w:rsidR="00A21431" w:rsidRDefault="00A21431">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17B2D545" w14:textId="77777777" w:rsidR="00A21431" w:rsidRDefault="00A21431">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42AC7BCD" w14:textId="77777777" w:rsidR="00A21431" w:rsidRDefault="00A21431">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E16491A" w14:textId="0B001959" w:rsidR="00A21431" w:rsidRDefault="007C4A31">
            <w:pPr>
              <w:jc w:val="center"/>
              <w:rPr>
                <w:color w:val="000000"/>
                <w:sz w:val="20"/>
                <w:szCs w:val="20"/>
                <w:lang w:val="tr-TR"/>
              </w:rPr>
            </w:pPr>
            <w:r>
              <w:rPr>
                <w:color w:val="000000"/>
                <w:sz w:val="20"/>
                <w:szCs w:val="20"/>
                <w:lang w:val="tr-TR"/>
              </w:rPr>
              <w:t>42</w:t>
            </w:r>
          </w:p>
        </w:tc>
      </w:tr>
      <w:tr w:rsidR="00A21431" w14:paraId="4715FEC9"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AD0E977" w14:textId="77777777" w:rsidR="00A21431" w:rsidRDefault="00A21431">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B9956FE" w14:textId="77777777" w:rsidR="00A21431" w:rsidRDefault="00A21431">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54AB232B" w14:textId="77777777" w:rsidR="00A21431" w:rsidRDefault="00A21431">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4470FABE" w14:textId="77777777" w:rsidR="00A21431" w:rsidRDefault="00A21431">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D5027DC" w14:textId="77777777" w:rsidR="00A21431" w:rsidRDefault="00A21431">
            <w:pPr>
              <w:jc w:val="center"/>
              <w:rPr>
                <w:sz w:val="20"/>
                <w:szCs w:val="20"/>
                <w:lang w:val="tr-TR"/>
              </w:rPr>
            </w:pPr>
          </w:p>
        </w:tc>
      </w:tr>
      <w:tr w:rsidR="00A21431" w14:paraId="2AD66B89"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1DC3305" w14:textId="77777777" w:rsidR="00A21431" w:rsidRDefault="00A21431">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79E2406" w14:textId="77777777" w:rsidR="00A21431" w:rsidRDefault="00A21431">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38D8F8E2" w14:textId="77777777" w:rsidR="00A21431" w:rsidRDefault="00A21431">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76D0D5DB" w14:textId="77777777" w:rsidR="00A21431" w:rsidRDefault="00A21431">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4A93802" w14:textId="77777777" w:rsidR="00A21431" w:rsidRDefault="00A21431">
            <w:pPr>
              <w:jc w:val="center"/>
              <w:rPr>
                <w:sz w:val="20"/>
                <w:szCs w:val="20"/>
                <w:lang w:val="tr-TR"/>
              </w:rPr>
            </w:pPr>
          </w:p>
        </w:tc>
      </w:tr>
      <w:tr w:rsidR="00A21431" w14:paraId="53A5DD60"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EE83331" w14:textId="77777777" w:rsidR="00A21431" w:rsidRDefault="00A21431">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D00E97F" w14:textId="77777777" w:rsidR="00A21431" w:rsidRDefault="00A21431">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170A6902" w14:textId="77777777" w:rsidR="00A21431" w:rsidRDefault="00A21431">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056B2A3A" w14:textId="77777777" w:rsidR="00A21431" w:rsidRDefault="00A21431">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B3FA4E5" w14:textId="77777777" w:rsidR="00A21431" w:rsidRDefault="00A21431">
            <w:pPr>
              <w:jc w:val="center"/>
              <w:rPr>
                <w:sz w:val="20"/>
                <w:szCs w:val="20"/>
                <w:lang w:val="tr-TR"/>
              </w:rPr>
            </w:pPr>
          </w:p>
        </w:tc>
      </w:tr>
      <w:tr w:rsidR="00A21431" w14:paraId="59353A0B"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D2A9334" w14:textId="77777777" w:rsidR="00A21431" w:rsidRDefault="00A21431">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55DF7E1" w14:textId="77777777" w:rsidR="00A21431" w:rsidRDefault="00A21431">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00FB18E2" w14:textId="77777777" w:rsidR="00A21431" w:rsidRDefault="00A21431">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3BF634AC" w14:textId="77777777" w:rsidR="00A21431" w:rsidRDefault="00A21431">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F4F8885" w14:textId="2CAB0671" w:rsidR="00A21431" w:rsidRDefault="007C4A31">
            <w:pPr>
              <w:jc w:val="center"/>
              <w:rPr>
                <w:sz w:val="20"/>
                <w:szCs w:val="20"/>
                <w:lang w:val="tr-TR"/>
              </w:rPr>
            </w:pPr>
            <w:r>
              <w:rPr>
                <w:sz w:val="20"/>
                <w:szCs w:val="20"/>
                <w:lang w:val="tr-TR"/>
              </w:rPr>
              <w:t>28</w:t>
            </w:r>
          </w:p>
        </w:tc>
      </w:tr>
      <w:tr w:rsidR="00A21431" w14:paraId="3D069372"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A00AF34" w14:textId="77777777" w:rsidR="00A21431" w:rsidRDefault="00A21431">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74E5DB8" w14:textId="77777777" w:rsidR="00A21431" w:rsidRDefault="00A21431">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546E3109" w14:textId="77777777" w:rsidR="00A21431" w:rsidRDefault="00A21431">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225C1444" w14:textId="77777777" w:rsidR="00A21431" w:rsidRDefault="00A21431">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182410E" w14:textId="77777777" w:rsidR="00A21431" w:rsidRDefault="00A21431">
            <w:pPr>
              <w:jc w:val="center"/>
              <w:rPr>
                <w:sz w:val="20"/>
                <w:szCs w:val="20"/>
                <w:lang w:val="tr-TR"/>
              </w:rPr>
            </w:pPr>
          </w:p>
        </w:tc>
      </w:tr>
      <w:tr w:rsidR="00A21431" w14:paraId="7F18ECC1"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05362B1" w14:textId="77777777" w:rsidR="00A21431" w:rsidRDefault="00A21431">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59FDF7D1" w14:textId="77777777" w:rsidR="00A21431" w:rsidRDefault="00A21431">
            <w:pPr>
              <w:jc w:val="center"/>
              <w:rPr>
                <w:b/>
                <w:i/>
                <w:color w:val="1F497D"/>
                <w:sz w:val="20"/>
                <w:szCs w:val="20"/>
                <w:lang w:val="tr-TR"/>
              </w:rPr>
            </w:pPr>
            <w:r>
              <w:rPr>
                <w:b/>
                <w:color w:val="1F497D"/>
                <w:sz w:val="20"/>
                <w:szCs w:val="20"/>
                <w:lang w:val="tr-TR"/>
              </w:rPr>
              <w:t>Öğrencinin ayırması beklenen tahmini süre</w:t>
            </w:r>
          </w:p>
        </w:tc>
      </w:tr>
      <w:tr w:rsidR="00A21431" w14:paraId="59E546B9"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A3FB487" w14:textId="77777777" w:rsidR="00A21431" w:rsidRDefault="00A21431">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8FD882A" w14:textId="77777777" w:rsidR="00A21431" w:rsidRDefault="00A21431">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315DAD78" w14:textId="77777777" w:rsidR="00A21431" w:rsidRDefault="00A21431">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71D491F5" w14:textId="77777777" w:rsidR="00A21431" w:rsidRDefault="00A21431">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2F05B25" w14:textId="77777777" w:rsidR="00A21431" w:rsidRDefault="00A21431">
            <w:pPr>
              <w:jc w:val="center"/>
              <w:rPr>
                <w:color w:val="000000"/>
                <w:sz w:val="20"/>
                <w:szCs w:val="20"/>
                <w:lang w:val="tr-TR"/>
              </w:rPr>
            </w:pPr>
          </w:p>
        </w:tc>
      </w:tr>
      <w:tr w:rsidR="00A21431" w14:paraId="4CB7CBA6"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BD70E76" w14:textId="77777777" w:rsidR="00A21431" w:rsidRDefault="00A21431">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4529AE3" w14:textId="77777777" w:rsidR="00A21431" w:rsidRDefault="00A21431">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400CBE06" w14:textId="77777777" w:rsidR="00A21431" w:rsidRDefault="00A21431">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43E2B190" w14:textId="77777777" w:rsidR="00A21431" w:rsidRDefault="00A21431">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AC2C2CB" w14:textId="77777777" w:rsidR="00A21431" w:rsidRDefault="00A21431">
            <w:pPr>
              <w:jc w:val="center"/>
              <w:rPr>
                <w:color w:val="000000"/>
                <w:sz w:val="20"/>
                <w:szCs w:val="20"/>
                <w:lang w:val="tr-TR"/>
              </w:rPr>
            </w:pPr>
          </w:p>
        </w:tc>
      </w:tr>
      <w:tr w:rsidR="00A21431" w14:paraId="5CAFE0A7"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20C7A58" w14:textId="77777777" w:rsidR="00A21431" w:rsidRDefault="00A21431">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3BE500B" w14:textId="77777777" w:rsidR="00A21431" w:rsidRDefault="00A21431">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67119A2C" w14:textId="77777777" w:rsidR="00A21431" w:rsidRDefault="00A21431">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295484A5" w14:textId="77777777" w:rsidR="00A21431" w:rsidRDefault="00A21431">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A716EAE" w14:textId="04202792" w:rsidR="00A21431" w:rsidRDefault="007C4A31">
            <w:pPr>
              <w:jc w:val="center"/>
              <w:rPr>
                <w:color w:val="000000"/>
                <w:sz w:val="20"/>
                <w:szCs w:val="20"/>
                <w:lang w:val="tr-TR"/>
              </w:rPr>
            </w:pPr>
            <w:r>
              <w:rPr>
                <w:color w:val="000000"/>
                <w:sz w:val="20"/>
                <w:szCs w:val="20"/>
                <w:lang w:val="tr-TR"/>
              </w:rPr>
              <w:t>14</w:t>
            </w:r>
          </w:p>
        </w:tc>
      </w:tr>
      <w:tr w:rsidR="00A21431" w14:paraId="10A3BF93"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24A3F88" w14:textId="77777777" w:rsidR="00A21431" w:rsidRDefault="00A21431">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5742E94" w14:textId="77777777" w:rsidR="00A21431" w:rsidRDefault="00A21431">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652BCC5D" w14:textId="77777777" w:rsidR="00A21431" w:rsidRDefault="00A21431">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5C4BFB80" w14:textId="77777777" w:rsidR="00A21431" w:rsidRDefault="00A21431">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9FC5708" w14:textId="300A5EA4" w:rsidR="00A21431" w:rsidRDefault="007C4A31">
            <w:pPr>
              <w:jc w:val="center"/>
              <w:rPr>
                <w:sz w:val="20"/>
                <w:szCs w:val="20"/>
                <w:lang w:val="tr-TR"/>
              </w:rPr>
            </w:pPr>
            <w:r>
              <w:rPr>
                <w:sz w:val="20"/>
                <w:szCs w:val="20"/>
                <w:lang w:val="tr-TR"/>
              </w:rPr>
              <w:t>14</w:t>
            </w:r>
          </w:p>
        </w:tc>
      </w:tr>
      <w:tr w:rsidR="00A21431" w14:paraId="542E0AF7" w14:textId="77777777" w:rsidTr="00A21431">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4F932EE" w14:textId="77777777" w:rsidR="00A21431" w:rsidRDefault="00A21431">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1723CE13" w14:textId="77777777" w:rsidR="00A21431" w:rsidRDefault="00A21431">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53A55AE2" w14:textId="77777777" w:rsidR="00A21431" w:rsidRDefault="00A21431">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099C81D9" w14:textId="29399914" w:rsidR="00A21431" w:rsidRDefault="007C4A31">
            <w:pPr>
              <w:jc w:val="center"/>
              <w:rPr>
                <w:sz w:val="20"/>
                <w:szCs w:val="20"/>
                <w:lang w:val="tr-TR"/>
              </w:rPr>
            </w:pPr>
            <w:r>
              <w:rPr>
                <w:sz w:val="20"/>
                <w:szCs w:val="20"/>
                <w:lang w:val="tr-TR"/>
              </w:rPr>
              <w:t>98</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C0F1ED" w14:textId="77777777" w:rsidR="00496C42" w:rsidRDefault="00496C42" w:rsidP="00AC6DCE">
      <w:r>
        <w:separator/>
      </w:r>
    </w:p>
  </w:endnote>
  <w:endnote w:type="continuationSeparator" w:id="0">
    <w:p w14:paraId="44748A7D" w14:textId="77777777" w:rsidR="00496C42" w:rsidRDefault="00496C4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5BA689" w14:textId="7FE00A0C" w:rsidR="003B7C2D" w:rsidRDefault="003B7C2D" w:rsidP="003B7C2D">
    <w:pPr>
      <w:pStyle w:val="Footer"/>
    </w:pPr>
    <w:r w:rsidRPr="000B226C">
      <w:t>F</w:t>
    </w:r>
    <w:r>
      <w:t>orm No: ÜY-FR-0236</w:t>
    </w:r>
    <w:r w:rsidRPr="000B226C">
      <w:t xml:space="preserve"> </w:t>
    </w:r>
    <w:proofErr w:type="spellStart"/>
    <w:r w:rsidRPr="000B226C">
      <w:t>Yayın</w:t>
    </w:r>
    <w:proofErr w:type="spellEnd"/>
    <w:r w:rsidRPr="000B226C">
      <w:t xml:space="preserve"> </w:t>
    </w:r>
    <w:proofErr w:type="spellStart"/>
    <w:proofErr w:type="gramStart"/>
    <w:r w:rsidRPr="000B226C">
      <w:t>Tarihi</w:t>
    </w:r>
    <w:proofErr w:type="spellEnd"/>
    <w:r w:rsidRPr="000B226C">
      <w:t xml:space="preserve"> :</w:t>
    </w:r>
    <w:proofErr w:type="gramEnd"/>
    <w:r w:rsidRPr="000B226C">
      <w:t xml:space="preserve"> 03.05.2018 </w:t>
    </w:r>
    <w:proofErr w:type="spellStart"/>
    <w:r w:rsidRPr="000B226C">
      <w:t>Değ</w:t>
    </w:r>
    <w:proofErr w:type="spellEnd"/>
    <w:r w:rsidRPr="000B226C">
      <w:t xml:space="preserve">. No: 0 </w:t>
    </w:r>
    <w:proofErr w:type="spellStart"/>
    <w:r w:rsidRPr="000B226C">
      <w:t>Değ</w:t>
    </w:r>
    <w:proofErr w:type="spellEnd"/>
    <w:r w:rsidRPr="000B226C">
      <w:t xml:space="preserve">. </w:t>
    </w:r>
    <w:proofErr w:type="spellStart"/>
    <w:r w:rsidRPr="000B226C">
      <w:t>Tarihi</w:t>
    </w:r>
    <w:proofErr w:type="spellEnd"/>
    <w:r w:rsidRPr="000B226C">
      <w:t>:-</w:t>
    </w:r>
  </w:p>
  <w:p w14:paraId="1A6E8BFD" w14:textId="77777777" w:rsidR="003B7C2D" w:rsidRDefault="003B7C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031AEA" w14:textId="77777777" w:rsidR="00496C42" w:rsidRDefault="00496C42" w:rsidP="00AC6DCE">
      <w:r>
        <w:separator/>
      </w:r>
    </w:p>
  </w:footnote>
  <w:footnote w:type="continuationSeparator" w:id="0">
    <w:p w14:paraId="4228867F" w14:textId="77777777" w:rsidR="00496C42" w:rsidRDefault="00496C42"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0E32"/>
    <w:rsid w:val="00041E46"/>
    <w:rsid w:val="0005057E"/>
    <w:rsid w:val="000554A8"/>
    <w:rsid w:val="000759FF"/>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4D21"/>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B451E"/>
    <w:rsid w:val="003B7C2D"/>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35F0D"/>
    <w:rsid w:val="00443937"/>
    <w:rsid w:val="00443B32"/>
    <w:rsid w:val="00444D33"/>
    <w:rsid w:val="00444F52"/>
    <w:rsid w:val="00446A04"/>
    <w:rsid w:val="00454731"/>
    <w:rsid w:val="00456476"/>
    <w:rsid w:val="00461025"/>
    <w:rsid w:val="00473719"/>
    <w:rsid w:val="004744A6"/>
    <w:rsid w:val="00483AB1"/>
    <w:rsid w:val="00487DF2"/>
    <w:rsid w:val="0049043A"/>
    <w:rsid w:val="00496C42"/>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0FD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069C"/>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C4A31"/>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A9E"/>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91970"/>
    <w:rsid w:val="009A0B43"/>
    <w:rsid w:val="009A11BB"/>
    <w:rsid w:val="009A744D"/>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431"/>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23EC"/>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164"/>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4A73"/>
    <w:rsid w:val="00CD6013"/>
    <w:rsid w:val="00CE0315"/>
    <w:rsid w:val="00CE2C21"/>
    <w:rsid w:val="00CE34B5"/>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6D3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564749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594783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41100021">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77764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A3E3C-6845-49B2-BABB-10ACF6787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4</Pages>
  <Words>953</Words>
  <Characters>6509</Characters>
  <Application>Microsoft Office Word</Application>
  <DocSecurity>0</DocSecurity>
  <Lines>54</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60</cp:revision>
  <cp:lastPrinted>2016-05-25T10:33:00Z</cp:lastPrinted>
  <dcterms:created xsi:type="dcterms:W3CDTF">2018-10-16T11:57:00Z</dcterms:created>
  <dcterms:modified xsi:type="dcterms:W3CDTF">2018-12-17T06:38:00Z</dcterms:modified>
</cp:coreProperties>
</file>